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AC83E9F" w:rsidR="002F29A7" w:rsidRPr="00AA0942" w:rsidRDefault="002F29A7" w:rsidP="00D36758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A0942">
        <w:rPr>
          <w:rFonts w:asciiTheme="minorHAnsi" w:hAnsiTheme="minorHAnsi" w:cstheme="minorHAnsi"/>
          <w:color w:val="FF595E"/>
        </w:rPr>
        <w:t xml:space="preserve">Workplace Assessment Task </w:t>
      </w:r>
      <w:r w:rsidR="00C771D2" w:rsidRPr="00AA0942">
        <w:rPr>
          <w:rFonts w:asciiTheme="minorHAnsi" w:hAnsiTheme="minorHAnsi" w:cstheme="minorHAnsi"/>
          <w:color w:val="FF595E"/>
        </w:rPr>
        <w:t>3</w:t>
      </w:r>
      <w:r w:rsidR="002D5BE8" w:rsidRPr="00AA0942">
        <w:rPr>
          <w:rFonts w:asciiTheme="minorHAnsi" w:hAnsiTheme="minorHAnsi" w:cstheme="minorHAnsi"/>
          <w:color w:val="FF595E"/>
        </w:rPr>
        <w:t>.1</w:t>
      </w:r>
      <w:r w:rsidRPr="00AA0942">
        <w:rPr>
          <w:rFonts w:asciiTheme="minorHAnsi" w:hAnsiTheme="minorHAnsi" w:cstheme="minorHAnsi"/>
          <w:color w:val="FF595E"/>
        </w:rPr>
        <w:t xml:space="preserve"> – </w:t>
      </w:r>
      <w:r w:rsidR="002A22AD" w:rsidRPr="00AA0942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571B9E" w:rsidRDefault="002F29A7" w:rsidP="00D3675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571B9E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D36758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5AA807E8" w14:textId="1E242C5B" w:rsidR="001F02AF" w:rsidRPr="005620D3" w:rsidRDefault="002F29A7" w:rsidP="00D3675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2D5BE8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C771D2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2D5BE8">
        <w:rPr>
          <w:rFonts w:cstheme="minorHAnsi"/>
          <w:b/>
          <w:bCs/>
          <w:color w:val="404040" w:themeColor="text1" w:themeTint="BF"/>
          <w:sz w:val="20"/>
          <w:szCs w:val="20"/>
        </w:rPr>
        <w:t>.1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0FAC7FB2" w:rsidR="002F29A7" w:rsidRPr="005620D3" w:rsidRDefault="001F02AF" w:rsidP="00D3675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</w:t>
      </w:r>
      <w:r w:rsidR="002D5BE8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C771D2">
        <w:rPr>
          <w:rFonts w:cstheme="minorHAnsi"/>
          <w:color w:val="404040" w:themeColor="text1" w:themeTint="BF"/>
          <w:sz w:val="20"/>
          <w:szCs w:val="20"/>
        </w:rPr>
        <w:t>3</w:t>
      </w:r>
      <w:r w:rsidR="002D5BE8">
        <w:rPr>
          <w:rFonts w:cstheme="minorHAnsi"/>
          <w:color w:val="404040" w:themeColor="text1" w:themeTint="BF"/>
          <w:sz w:val="20"/>
          <w:szCs w:val="20"/>
        </w:rPr>
        <w:t>.1.</w:t>
      </w:r>
    </w:p>
    <w:p w14:paraId="72E1676E" w14:textId="77777777" w:rsidR="001F02AF" w:rsidRPr="005620D3" w:rsidRDefault="001F02AF" w:rsidP="00D3675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1C6E4BB" w14:textId="31C8C4BD" w:rsidR="009C0CE6" w:rsidRDefault="002F29A7" w:rsidP="00D3675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 xml:space="preserve">apply control measures to manage </w:t>
      </w:r>
      <w:r w:rsidR="003C348F">
        <w:rPr>
          <w:rFonts w:cstheme="minorHAnsi"/>
          <w:color w:val="404040" w:themeColor="text1" w:themeTint="BF"/>
          <w:sz w:val="20"/>
          <w:szCs w:val="20"/>
        </w:rPr>
        <w:t xml:space="preserve">other bodily fluid spills 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>and prevent the spread of infection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 w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 xml:space="preserve">hile being observed by </w:t>
      </w:r>
      <w:r w:rsidR="009C0CE6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9C0CE6" w:rsidRPr="009C0CE6">
        <w:rPr>
          <w:rFonts w:cstheme="minorHAnsi"/>
          <w:color w:val="404040" w:themeColor="text1" w:themeTint="BF"/>
          <w:sz w:val="20"/>
          <w:szCs w:val="20"/>
        </w:rPr>
        <w:t>assessor</w:t>
      </w:r>
      <w:r w:rsidR="00E9768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073A3F69" w14:textId="77777777" w:rsidR="0023712F" w:rsidRDefault="0023712F" w:rsidP="00D3675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>
        <w:rPr>
          <w:rFonts w:cstheme="minorHAnsi"/>
          <w:color w:val="404040" w:themeColor="text1" w:themeTint="BF"/>
          <w:sz w:val="20"/>
          <w:szCs w:val="20"/>
        </w:rPr>
        <w:t xml:space="preserve"> complete the following while being observed by the assessor:</w:t>
      </w:r>
    </w:p>
    <w:p w14:paraId="46BEC5E1" w14:textId="27BD9E67" w:rsidR="00AA0942" w:rsidRDefault="009C0CE6" w:rsidP="00D36758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 xml:space="preserve">Identify the incident and </w:t>
      </w:r>
      <w:r w:rsidR="00AA0942" w:rsidRPr="00AA0942">
        <w:rPr>
          <w:rFonts w:cstheme="minorHAnsi"/>
          <w:color w:val="404040" w:themeColor="text1" w:themeTint="BF"/>
          <w:sz w:val="20"/>
          <w:szCs w:val="20"/>
        </w:rPr>
        <w:t>assess the risk of contamination</w:t>
      </w:r>
      <w:r w:rsidR="00AA0942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2841949" w14:textId="796F2B4F" w:rsidR="00E97688" w:rsidRDefault="00AA0942" w:rsidP="00D36758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E97688">
        <w:rPr>
          <w:rFonts w:cstheme="minorHAnsi"/>
          <w:color w:val="404040" w:themeColor="text1" w:themeTint="BF"/>
          <w:sz w:val="20"/>
          <w:szCs w:val="20"/>
        </w:rPr>
        <w:t>A</w:t>
      </w:r>
      <w:r w:rsidR="009C0CE6" w:rsidRPr="00E97688">
        <w:rPr>
          <w:rFonts w:cstheme="minorHAnsi"/>
          <w:color w:val="404040" w:themeColor="text1" w:themeTint="BF"/>
          <w:sz w:val="20"/>
          <w:szCs w:val="20"/>
        </w:rPr>
        <w:t xml:space="preserve">lert people at risk as soon as possible. </w:t>
      </w:r>
    </w:p>
    <w:p w14:paraId="418E92B5" w14:textId="77777777" w:rsidR="002D0197" w:rsidRPr="002D0197" w:rsidRDefault="002D0197" w:rsidP="00D36758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D0197">
        <w:rPr>
          <w:rFonts w:cstheme="minorHAnsi"/>
          <w:color w:val="404040" w:themeColor="text1" w:themeTint="BF"/>
          <w:sz w:val="20"/>
          <w:szCs w:val="20"/>
        </w:rPr>
        <w:t xml:space="preserve">Designate clean and contaminated areas to reduce the risk of contamination to people, materials and equipment. </w:t>
      </w:r>
    </w:p>
    <w:p w14:paraId="159EEE9E" w14:textId="77777777" w:rsidR="002D0197" w:rsidRPr="002D0197" w:rsidRDefault="002D0197" w:rsidP="00D36758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D0197">
        <w:rPr>
          <w:rFonts w:cstheme="minorHAnsi"/>
          <w:color w:val="404040" w:themeColor="text1" w:themeTint="BF"/>
          <w:sz w:val="20"/>
          <w:szCs w:val="20"/>
        </w:rPr>
        <w:t xml:space="preserve">Apply transmission-based procedures or enhanced cleaning as required. </w:t>
      </w:r>
    </w:p>
    <w:p w14:paraId="2339DC54" w14:textId="74639C2C" w:rsidR="009C0CE6" w:rsidRPr="00833703" w:rsidRDefault="002D0197" w:rsidP="00D36758">
      <w:pPr>
        <w:pStyle w:val="ListParagraph"/>
        <w:numPr>
          <w:ilvl w:val="0"/>
          <w:numId w:val="6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2D0197">
        <w:rPr>
          <w:rFonts w:cstheme="minorHAnsi"/>
          <w:color w:val="404040" w:themeColor="text1" w:themeTint="BF"/>
          <w:sz w:val="20"/>
          <w:szCs w:val="20"/>
        </w:rPr>
        <w:t>Follow protocols for care after exposure to the infection risk.</w:t>
      </w:r>
    </w:p>
    <w:p w14:paraId="5B8D02B4" w14:textId="7B2E036B" w:rsidR="00CC46FB" w:rsidRPr="00CB7D2A" w:rsidRDefault="00CC46FB" w:rsidP="00D3675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</w:t>
      </w:r>
      <w:r w:rsidRPr="00CB7D2A">
        <w:rPr>
          <w:rFonts w:cstheme="minorHAnsi"/>
          <w:color w:val="404040" w:themeColor="text1" w:themeTint="BF"/>
          <w:sz w:val="20"/>
          <w:szCs w:val="20"/>
        </w:rPr>
        <w:t xml:space="preserve">task, the candidate will be assessed </w:t>
      </w:r>
      <w:r w:rsidR="00227C09" w:rsidRPr="00CB7D2A">
        <w:rPr>
          <w:rFonts w:cstheme="minorHAnsi"/>
          <w:color w:val="404040" w:themeColor="text1" w:themeTint="BF"/>
          <w:sz w:val="20"/>
          <w:szCs w:val="20"/>
        </w:rPr>
        <w:t>on</w:t>
      </w:r>
      <w:r w:rsidR="00C667AC" w:rsidRPr="00CB7D2A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CB7D2A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152C4863" w14:textId="77777777" w:rsidR="00CB7D2A" w:rsidRPr="00CB7D2A" w:rsidRDefault="00CB7D2A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knowledge of national standards and guidelines relevant to infection control</w:t>
      </w:r>
    </w:p>
    <w:p w14:paraId="5EE1AEBE" w14:textId="77777777" w:rsidR="00CB7D2A" w:rsidRPr="00CB7D2A" w:rsidRDefault="00CB7D2A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skills relevant to responding to breaches in infection control</w:t>
      </w:r>
    </w:p>
    <w:p w14:paraId="12F99262" w14:textId="77777777" w:rsidR="00CB7D2A" w:rsidRPr="00CB7D2A" w:rsidRDefault="00CB7D2A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B7D2A">
        <w:rPr>
          <w:rFonts w:cstheme="minorHAnsi"/>
          <w:color w:val="404040" w:themeColor="text1" w:themeTint="BF"/>
          <w:sz w:val="20"/>
          <w:szCs w:val="20"/>
        </w:rPr>
        <w:t>Practical skills relevant to using personal protective equipment, practicing hand hygiene and cleaning spills</w:t>
      </w:r>
    </w:p>
    <w:p w14:paraId="247FC5F2" w14:textId="77777777" w:rsidR="002F29A7" w:rsidRPr="005620D3" w:rsidRDefault="002F29A7" w:rsidP="00D3675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4A826E9" w14:textId="77777777" w:rsidR="00347E12" w:rsidRDefault="00347E1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3B682033" w:rsidR="002F29A7" w:rsidRPr="005620D3" w:rsidRDefault="002F29A7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D3675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371EBE8" w14:textId="34C65CD0" w:rsidR="008456BF" w:rsidRPr="008456BF" w:rsidRDefault="008456BF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0ECCF822" w14:textId="3D5C27DC" w:rsidR="008456BF" w:rsidRPr="00CC268F" w:rsidRDefault="008456BF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268F">
        <w:rPr>
          <w:rFonts w:cstheme="minorHAnsi"/>
          <w:color w:val="404040" w:themeColor="text1" w:themeTint="BF"/>
          <w:sz w:val="20"/>
          <w:szCs w:val="20"/>
        </w:rPr>
        <w:t>Contextualise the criteria in this observation form so that they align with:</w:t>
      </w:r>
    </w:p>
    <w:p w14:paraId="254A46D8" w14:textId="3E075EF8" w:rsidR="00271BB3" w:rsidRPr="00CC268F" w:rsidRDefault="00CC268F" w:rsidP="00D3675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268F">
        <w:rPr>
          <w:rFonts w:cstheme="minorHAnsi"/>
          <w:color w:val="404040" w:themeColor="text1" w:themeTint="BF"/>
          <w:sz w:val="20"/>
          <w:szCs w:val="20"/>
        </w:rPr>
        <w:t xml:space="preserve">The </w:t>
      </w:r>
      <w:r w:rsidR="00271BB3" w:rsidRPr="00CC268F">
        <w:rPr>
          <w:rFonts w:cstheme="minorHAnsi"/>
          <w:color w:val="404040" w:themeColor="text1" w:themeTint="BF"/>
          <w:sz w:val="20"/>
          <w:szCs w:val="20"/>
        </w:rPr>
        <w:t>national standards and guide for infection control</w:t>
      </w:r>
    </w:p>
    <w:p w14:paraId="0C43361D" w14:textId="352F8511" w:rsidR="008456BF" w:rsidRPr="00CC268F" w:rsidRDefault="00CC268F" w:rsidP="00D3675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CC268F">
        <w:rPr>
          <w:rFonts w:cstheme="minorHAnsi"/>
          <w:color w:val="404040" w:themeColor="text1" w:themeTint="BF"/>
          <w:sz w:val="20"/>
          <w:szCs w:val="20"/>
        </w:rPr>
        <w:t>T</w:t>
      </w:r>
      <w:r w:rsidR="00271BB3" w:rsidRPr="00CC268F">
        <w:rPr>
          <w:rFonts w:cstheme="minorHAnsi"/>
          <w:color w:val="404040" w:themeColor="text1" w:themeTint="BF"/>
          <w:sz w:val="20"/>
          <w:szCs w:val="20"/>
        </w:rPr>
        <w:t>he organisational policies and procedures for managing infection risk</w:t>
      </w:r>
      <w:r w:rsidR="008456BF" w:rsidRPr="00CC268F">
        <w:rPr>
          <w:rFonts w:cstheme="minorHAnsi"/>
          <w:color w:val="404040" w:themeColor="text1" w:themeTint="BF"/>
          <w:sz w:val="20"/>
          <w:szCs w:val="20"/>
        </w:rPr>
        <w:t xml:space="preserve">. </w:t>
      </w:r>
    </w:p>
    <w:p w14:paraId="25769EFB" w14:textId="696DDD6F" w:rsidR="008456BF" w:rsidRPr="008456BF" w:rsidRDefault="008456BF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4A6943A8" w:rsidR="001A1865" w:rsidRDefault="00AE719F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54E6EE1D" w14:textId="61E97F13" w:rsidR="00606D92" w:rsidRPr="008456BF" w:rsidRDefault="00606D92" w:rsidP="00D36758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D3675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D3675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D36758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D36758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D3675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D3675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5620D3" w:rsidRDefault="00D645BA" w:rsidP="00D36758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CA4FA8D" w14:textId="77777777" w:rsidR="00347E12" w:rsidRDefault="00347E1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55BCF237" w:rsidR="00E672A6" w:rsidRPr="005620D3" w:rsidRDefault="00E672A6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D36758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6F4B9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087EAC9" w14:textId="702CD381" w:rsidR="00CB5563" w:rsidRDefault="00CB5563"/>
    <w:p w14:paraId="493E8CBE" w14:textId="58F394FE" w:rsidR="005F4237" w:rsidRPr="005620D3" w:rsidRDefault="005F4237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8456BF" w:rsidRPr="005620D3" w14:paraId="4A2D3699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227B2B7" w14:textId="4C3BD3C2" w:rsidR="008456BF" w:rsidRPr="005620D3" w:rsidRDefault="008456BF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84BDCF" w14:textId="6358E728" w:rsidR="008456BF" w:rsidRPr="005620D3" w:rsidRDefault="003A4B4F" w:rsidP="00D3675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FFC4CA" w14:textId="35823AAA" w:rsidR="008456BF" w:rsidRPr="005620D3" w:rsidRDefault="003A4B4F" w:rsidP="00D3675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8456BF" w:rsidRPr="005620D3" w14:paraId="2CD5995A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33E7BB8" w14:textId="52EFCA54" w:rsidR="008456BF" w:rsidRDefault="008456BF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D37C7" w14:textId="0BED23CD" w:rsidR="008456BF" w:rsidRDefault="003A4B4F" w:rsidP="00D3675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F1C9C0" w14:textId="3932D09D" w:rsidR="008456BF" w:rsidRDefault="003A4B4F" w:rsidP="00D3675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6B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56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5620D3" w:rsidRPr="005620D3" w14:paraId="068B11CD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90F3F12" w:rsidR="005F4237" w:rsidRPr="005620D3" w:rsidRDefault="005F4237" w:rsidP="00D36758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ED2A962" w14:textId="77777777" w:rsidR="00347E12" w:rsidRDefault="00347E12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5FDACDE" w14:textId="77777777" w:rsidTr="00BB5D3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73DCF5E8" w:rsidR="005F4237" w:rsidRPr="005620D3" w:rsidRDefault="005F4237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B54E03" w14:textId="362EFB18" w:rsidR="00AC12DD" w:rsidRPr="00F84DB3" w:rsidRDefault="003A4B4F" w:rsidP="00D3675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418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C12D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C12D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workplace/organisation or similar environment</w:t>
            </w:r>
          </w:p>
          <w:p w14:paraId="51000EAE" w14:textId="3ABF300F" w:rsidR="0083339D" w:rsidRDefault="003A4B4F" w:rsidP="00D3675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9D244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0B5988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</w:t>
            </w:r>
            <w:r w:rsidR="009D244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ies for managing blood spills</w:t>
            </w:r>
          </w:p>
          <w:p w14:paraId="53A385B1" w14:textId="0628A8CF" w:rsidR="00007726" w:rsidRPr="00007726" w:rsidRDefault="003A4B4F" w:rsidP="00D3675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16851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7726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07726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07726">
              <w:rPr>
                <w:rFonts w:cstheme="minorHAnsi"/>
                <w:color w:val="404040" w:themeColor="text1" w:themeTint="BF"/>
                <w:sz w:val="20"/>
                <w:szCs w:val="20"/>
              </w:rPr>
              <w:t>Records, materials and equipment to be stored</w:t>
            </w:r>
          </w:p>
          <w:p w14:paraId="1330B540" w14:textId="2B481656" w:rsidR="00824DF0" w:rsidRPr="00F84DB3" w:rsidRDefault="003A4B4F" w:rsidP="00D3675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24DF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autionary signages</w:t>
            </w:r>
          </w:p>
          <w:p w14:paraId="4BAFEF2C" w14:textId="6755CA68" w:rsidR="0083339D" w:rsidRPr="00F84DB3" w:rsidRDefault="003A4B4F" w:rsidP="00D3675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13700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24DF0" w:rsidRPr="00F84DB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24DF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Hand hygiene facilities and equipment</w:t>
            </w:r>
          </w:p>
          <w:p w14:paraId="13B1E357" w14:textId="44F119B3" w:rsidR="0083339D" w:rsidRPr="00F84DB3" w:rsidRDefault="003A4B4F" w:rsidP="00D3675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94830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0112C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Resources needed for </w:t>
            </w:r>
            <w:r w:rsidR="00D73F8F">
              <w:rPr>
                <w:rFonts w:cstheme="minorHAnsi"/>
                <w:color w:val="404040" w:themeColor="text1" w:themeTint="BF"/>
                <w:sz w:val="20"/>
                <w:szCs w:val="20"/>
              </w:rPr>
              <w:t>enhanced cleaning</w:t>
            </w:r>
            <w:r w:rsidR="007759C0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, </w:t>
            </w:r>
            <w:r w:rsidR="0083339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including:</w:t>
            </w:r>
          </w:p>
          <w:p w14:paraId="1558BF06" w14:textId="30DB2DCF" w:rsidR="0083339D" w:rsidRPr="00F84DB3" w:rsidRDefault="003A4B4F" w:rsidP="00D36758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96664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A17BF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Areas for cleaning</w:t>
            </w:r>
            <w:r w:rsidR="0000772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storing</w:t>
            </w:r>
          </w:p>
          <w:p w14:paraId="2FCA5B80" w14:textId="74C95E43" w:rsidR="0083339D" w:rsidRPr="00F84DB3" w:rsidRDefault="003A4B4F" w:rsidP="00D36758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511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A2D2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A2D2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A17BF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Equipment for cleaning</w:t>
            </w:r>
          </w:p>
          <w:p w14:paraId="051F1F3A" w14:textId="169E3A23" w:rsidR="007833DD" w:rsidRPr="00F84DB3" w:rsidRDefault="003A4B4F" w:rsidP="00D36758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878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3DD" w:rsidRPr="00F84DB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833DD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84DB3" w:rsidRPr="00F84DB3">
              <w:rPr>
                <w:rFonts w:cstheme="minorHAnsi"/>
                <w:color w:val="404040" w:themeColor="text1" w:themeTint="BF"/>
                <w:sz w:val="20"/>
                <w:szCs w:val="20"/>
              </w:rPr>
              <w:t>Supplies for cleaning</w:t>
            </w:r>
          </w:p>
        </w:tc>
      </w:tr>
      <w:tr w:rsidR="00BB5D38" w:rsidRPr="005620D3" w14:paraId="0A38250C" w14:textId="77777777" w:rsidTr="005A52E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D7EF33C" w14:textId="43337478" w:rsidR="00BB5D38" w:rsidRPr="005620D3" w:rsidRDefault="00BB5D38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  <w:r w:rsidR="004F4D5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6BEB02" w14:textId="2FBF71BD" w:rsidR="00BB5D38" w:rsidRPr="00E15B59" w:rsidRDefault="00BB5D38" w:rsidP="00D3675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</w:t>
            </w:r>
            <w:r w:rsidR="00890AB3"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pecify</w:t>
            </w: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elow contextualisation </w:t>
            </w:r>
            <w:r w:rsidR="00890AB3"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</w:t>
            </w: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ne to this observation form.</w:t>
            </w:r>
          </w:p>
          <w:p w14:paraId="2529764B" w14:textId="1A12C92B" w:rsidR="00890AB3" w:rsidRPr="00D443DD" w:rsidRDefault="003A4B4F" w:rsidP="00D3675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988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03358" w:rsidRPr="00803358">
              <w:rPr>
                <w:rFonts w:cstheme="minorHAnsi"/>
                <w:color w:val="404040" w:themeColor="text1" w:themeTint="BF"/>
                <w:sz w:val="20"/>
                <w:szCs w:val="20"/>
              </w:rPr>
              <w:t>Commonwealth state or territory legislation</w:t>
            </w:r>
          </w:p>
          <w:p w14:paraId="1DAE3046" w14:textId="10DF12F3" w:rsidR="00D443DD" w:rsidRPr="00D443DD" w:rsidRDefault="003A4B4F" w:rsidP="00D36758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26759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3DD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443DD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ustry frameworks</w:t>
            </w:r>
          </w:p>
          <w:bookmarkStart w:id="2" w:name="_Hlk103854276"/>
          <w:p w14:paraId="42ABEA38" w14:textId="1BE03351" w:rsidR="00890AB3" w:rsidRPr="00D443DD" w:rsidRDefault="003A4B4F" w:rsidP="00D3675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988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</w:t>
            </w:r>
            <w:r w:rsidR="00DD14BE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systems, </w:t>
            </w:r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>policies</w:t>
            </w:r>
            <w:r w:rsidR="00DD14BE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, </w:t>
            </w:r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>and procedures</w:t>
            </w:r>
          </w:p>
          <w:p w14:paraId="25E2679A" w14:textId="639172EC" w:rsidR="00890AB3" w:rsidRDefault="003A4B4F" w:rsidP="006D55C3">
            <w:pPr>
              <w:pStyle w:val="ListParagraph"/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B5988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0AB3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5DF2A432" w14:textId="467657CC" w:rsidR="0075011A" w:rsidRPr="0075011A" w:rsidRDefault="003A4B4F" w:rsidP="00D3675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682819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5011A" w:rsidRPr="00D443D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5011A" w:rsidRPr="00D443D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5011A">
              <w:rPr>
                <w:rFonts w:cstheme="minorHAnsi"/>
                <w:color w:val="404040" w:themeColor="text1" w:themeTint="BF"/>
                <w:sz w:val="20"/>
                <w:szCs w:val="20"/>
              </w:rPr>
              <w:t>Transmission-based precautions</w:t>
            </w:r>
          </w:p>
          <w:bookmarkEnd w:id="2"/>
          <w:p w14:paraId="78AA6878" w14:textId="1089C0B7" w:rsidR="00890AB3" w:rsidRPr="00E15B59" w:rsidRDefault="00890AB3" w:rsidP="00D3675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1F909F33" w14:textId="782F72FB" w:rsidR="00AC12DD" w:rsidRPr="00890AB3" w:rsidRDefault="00890AB3" w:rsidP="00D36758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6E43603B" w14:textId="55A81994" w:rsidR="00DD14BE" w:rsidRPr="00DD14BE" w:rsidRDefault="00A70E5D" w:rsidP="00D36758">
      <w:r>
        <w:br w:type="page"/>
      </w:r>
    </w:p>
    <w:p w14:paraId="4288BEC9" w14:textId="6C3E6CED" w:rsidR="0060042F" w:rsidRPr="005620D3" w:rsidRDefault="0060042F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6F4B9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D36758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D3675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D3675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D3675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3A4B4F" w:rsidP="00D3675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D3675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3A4B4F" w:rsidP="00D3675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4BA732E" w:rsidR="00B52831" w:rsidRPr="005620D3" w:rsidRDefault="00B52831" w:rsidP="00D3675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A9716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3A4B4F" w:rsidP="00D3675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53F6FF8D" w:rsidR="00B52831" w:rsidRPr="005620D3" w:rsidRDefault="00B52831" w:rsidP="00D3675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</w:t>
            </w:r>
            <w:r w:rsidR="007C7ED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3A4B4F" w:rsidP="00D3675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D3675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3A4B4F" w:rsidP="00D3675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6F4B9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D3675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3A4B4F" w:rsidP="00D3675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4747A4BF" w14:textId="77777777" w:rsidR="00B43B08" w:rsidRDefault="00B43B08" w:rsidP="00D3675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BD4B91F" w14:textId="3112CC1B" w:rsidR="008456BF" w:rsidRDefault="008456BF" w:rsidP="00D36758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 xml:space="preserve">Observation Form </w:t>
      </w:r>
    </w:p>
    <w:p w14:paraId="5E72A5EA" w14:textId="3EF44631" w:rsidR="000D1CA0" w:rsidRDefault="000D1CA0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CD0CD1" w:rsidRP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Identify the </w:t>
      </w:r>
      <w:r w:rsid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</w:t>
      </w:r>
      <w:r w:rsidR="00CD0CD1" w:rsidRP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ncident and </w:t>
      </w:r>
      <w:r w:rsidR="00EF6F5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 Risk of Contamination</w:t>
      </w:r>
    </w:p>
    <w:p w14:paraId="5C7955C6" w14:textId="2B4EA06A" w:rsidR="00C92B7A" w:rsidRPr="00CD0CD1" w:rsidRDefault="00C92B7A" w:rsidP="00D36758">
      <w:pPr>
        <w:jc w:val="both"/>
        <w:rPr>
          <w:color w:val="404040" w:themeColor="text1" w:themeTint="BF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 xml:space="preserve">organisational processes for managing </w:t>
      </w:r>
      <w:r w:rsidR="00284257">
        <w:rPr>
          <w:color w:val="404040" w:themeColor="text1" w:themeTint="BF"/>
          <w:sz w:val="20"/>
          <w:szCs w:val="20"/>
        </w:rPr>
        <w:t xml:space="preserve">an </w:t>
      </w:r>
      <w:r>
        <w:rPr>
          <w:color w:val="404040" w:themeColor="text1" w:themeTint="BF"/>
          <w:sz w:val="20"/>
          <w:szCs w:val="20"/>
        </w:rPr>
        <w:t xml:space="preserve">infection risk. </w:t>
      </w:r>
      <w:r w:rsidRPr="00950AB5">
        <w:rPr>
          <w:color w:val="404040" w:themeColor="text1" w:themeTint="BF"/>
          <w:sz w:val="20"/>
          <w:szCs w:val="20"/>
        </w:rPr>
        <w:t xml:space="preserve">Adapt or add more criteria below to ensure it reflects </w:t>
      </w:r>
      <w:r>
        <w:rPr>
          <w:color w:val="404040" w:themeColor="text1" w:themeTint="BF"/>
          <w:sz w:val="20"/>
          <w:szCs w:val="20"/>
        </w:rPr>
        <w:t xml:space="preserve">the organisational processes for </w:t>
      </w:r>
      <w:r w:rsidR="009E4E12">
        <w:rPr>
          <w:color w:val="404040" w:themeColor="text1" w:themeTint="BF"/>
          <w:sz w:val="20"/>
          <w:szCs w:val="20"/>
        </w:rPr>
        <w:t>managing an infection risk</w:t>
      </w:r>
      <w:r>
        <w:rPr>
          <w:color w:val="404040" w:themeColor="text1" w:themeTint="BF"/>
          <w:sz w:val="20"/>
          <w:szCs w:val="20"/>
        </w:rPr>
        <w:t>.</w:t>
      </w:r>
      <w:r w:rsidR="009E4E12">
        <w:rPr>
          <w:color w:val="404040" w:themeColor="text1" w:themeTint="BF"/>
          <w:sz w:val="20"/>
          <w:szCs w:val="20"/>
        </w:rPr>
        <w:t xml:space="preserve"> The criteria below are contextualised </w:t>
      </w:r>
      <w:r w:rsidR="000F2351">
        <w:rPr>
          <w:color w:val="404040" w:themeColor="text1" w:themeTint="BF"/>
          <w:sz w:val="20"/>
          <w:szCs w:val="20"/>
        </w:rPr>
        <w:t>to processes for managing COVID-19</w:t>
      </w:r>
      <w:r w:rsidR="00BD5C72">
        <w:rPr>
          <w:color w:val="404040" w:themeColor="text1" w:themeTint="BF"/>
          <w:sz w:val="20"/>
          <w:szCs w:val="20"/>
        </w:rPr>
        <w:t>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75A92" w:rsidRPr="005620D3" w14:paraId="225E8A3D" w14:textId="77777777" w:rsidTr="005A52E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2DE2C5" w14:textId="3325F5D6" w:rsidR="00B75A92" w:rsidRPr="005620D3" w:rsidRDefault="00B75A92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3618758" w14:textId="77777777" w:rsidR="00B75A92" w:rsidRPr="005620D3" w:rsidRDefault="00B75A92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F92047A" w14:textId="77777777" w:rsidR="00B75A92" w:rsidRPr="005620D3" w:rsidRDefault="00B75A92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FC27710" w14:textId="77777777" w:rsidR="00B75A92" w:rsidRPr="005620D3" w:rsidRDefault="00B75A92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B5563" w:rsidRPr="005620D3" w14:paraId="287E823A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B35D77" w14:textId="35CE4917" w:rsidR="00CB5563" w:rsidRDefault="00CB5563" w:rsidP="00CB556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identifies the infection risk as soon as it occurs. </w:t>
            </w:r>
          </w:p>
          <w:p w14:paraId="1FEA0F71" w14:textId="3784F532" w:rsidR="00CB5563" w:rsidRPr="005620D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ection risk identified: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VID-19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COVID-19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15F2E40" w14:textId="4E13AAA1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7040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0048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B7E4309" w14:textId="2CEF9B08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DE9EC9" w14:textId="7F1B3E38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70BDC20A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D93C52" w14:textId="39B19C2E" w:rsidR="00CB5563" w:rsidRPr="005620D3" w:rsidRDefault="00CB5563" w:rsidP="00CB556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sesses the risk posed by the infection risk. This includes assessing the: </w:t>
            </w:r>
          </w:p>
        </w:tc>
        <w:tc>
          <w:tcPr>
            <w:tcW w:w="793" w:type="pct"/>
            <w:shd w:val="clear" w:color="auto" w:fill="auto"/>
          </w:tcPr>
          <w:p w14:paraId="1FEC0D4D" w14:textId="77777777" w:rsidR="00CB5563" w:rsidRDefault="00CB5563" w:rsidP="00CB5563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DC711F3" w14:textId="77777777" w:rsidR="00CB5563" w:rsidRPr="005620D3" w:rsidRDefault="00CB5563" w:rsidP="00CB556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9085BFD" w14:textId="77777777" w:rsidR="00CB5563" w:rsidRPr="005620D3" w:rsidRDefault="00CB5563" w:rsidP="00CB556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4C5BAE" w14:paraId="46024F56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62D9F6" w14:textId="77777777" w:rsidR="00CB5563" w:rsidRDefault="00CB5563" w:rsidP="00CB5563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</w:t>
            </w:r>
            <w:r w:rsidRPr="002431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sequenc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infection </w:t>
            </w:r>
            <w:r w:rsidRPr="0024314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</w:t>
            </w:r>
          </w:p>
          <w:p w14:paraId="5F505BF3" w14:textId="77777777" w:rsidR="00CB5563" w:rsidRPr="004C5BAE" w:rsidRDefault="00CB5563" w:rsidP="00CB5563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nsequence: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8E47237" w14:textId="4CFCED45" w:rsidR="00CB5563" w:rsidRPr="004C5BAE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4003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0923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EFE61E6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FFE9E0D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4C5BAE" w14:paraId="6F0F339E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1AA5E52" w14:textId="77777777" w:rsidR="00CB5563" w:rsidRDefault="00CB5563" w:rsidP="00CB5563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F244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kelihood of each identified consequence from occurring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e.g. almost certain, likely, possible, etc.</w:t>
            </w:r>
          </w:p>
          <w:p w14:paraId="5FF165F3" w14:textId="77777777" w:rsidR="00CB5563" w:rsidRPr="004C5BAE" w:rsidRDefault="00CB5563" w:rsidP="00CB5563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ikelihood: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AE10646" w14:textId="2EC8CECB" w:rsidR="00CB5563" w:rsidRPr="004C5BAE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326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5252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5BA93F5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CAE064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4C5BAE" w14:paraId="22E67145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53C25B1" w14:textId="77777777" w:rsidR="00CB5563" w:rsidRDefault="00CB5563" w:rsidP="00CB5563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that must be implemented to minimise the consequences of infection risk</w:t>
            </w:r>
          </w:p>
          <w:p w14:paraId="5F7EC35A" w14:textId="77777777" w:rsidR="00CB5563" w:rsidRDefault="00CB5563" w:rsidP="00CB5563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:</w:t>
            </w:r>
          </w:p>
          <w:p w14:paraId="1D193B8C" w14:textId="77777777" w:rsidR="00CB5563" w:rsidRDefault="00CB5563" w:rsidP="00CB5563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6C0E3A41" w14:textId="77777777" w:rsidR="00CB5563" w:rsidRDefault="00CB5563" w:rsidP="00CB5563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8DDCBFE" w14:textId="77777777" w:rsidR="00CB5563" w:rsidRPr="00DF244F" w:rsidRDefault="00CB5563" w:rsidP="00CB5563">
            <w:pPr>
              <w:pStyle w:val="ListParagraph"/>
              <w:tabs>
                <w:tab w:val="left" w:pos="180"/>
              </w:tabs>
              <w:ind w:left="186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Add other rows as necessary.</w:t>
            </w:r>
          </w:p>
        </w:tc>
        <w:tc>
          <w:tcPr>
            <w:tcW w:w="793" w:type="pct"/>
            <w:shd w:val="clear" w:color="auto" w:fill="auto"/>
          </w:tcPr>
          <w:p w14:paraId="6FE7BD31" w14:textId="4808754A" w:rsidR="00CB556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844121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2613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851ECA0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EF7849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F7D0A4F" w14:textId="77777777" w:rsidR="00347E12" w:rsidRDefault="00347E1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47E12" w:rsidRPr="005620D3" w14:paraId="2AFDDEAD" w14:textId="77777777" w:rsidTr="00C51F8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6BBFC5C" w14:textId="77777777" w:rsidR="00347E12" w:rsidRPr="005620D3" w:rsidRDefault="00347E12" w:rsidP="00C51F8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4" w:name="_Hlk103858657"/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4CD28E5" w14:textId="77777777" w:rsidR="00347E12" w:rsidRPr="005620D3" w:rsidRDefault="00347E12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DA69A01" w14:textId="77777777" w:rsidR="00347E12" w:rsidRPr="005620D3" w:rsidRDefault="00347E12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B6EF6C6" w14:textId="77777777" w:rsidR="00347E12" w:rsidRPr="005620D3" w:rsidRDefault="00347E12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bookmarkEnd w:id="4"/>
      <w:tr w:rsidR="00CB5563" w:rsidRPr="005620D3" w14:paraId="50F9E0F3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404B46" w14:textId="72B90837" w:rsidR="00CB5563" w:rsidRDefault="00CB5563" w:rsidP="00CB556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takes immediate action to minimise the risks associated with the infection risk. </w:t>
            </w:r>
          </w:p>
          <w:p w14:paraId="27EBA28C" w14:textId="5E28F375" w:rsidR="00CB556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take actions in accordance with industry and organisational guidelines.</w:t>
            </w:r>
          </w:p>
          <w:p w14:paraId="6621BE2B" w14:textId="08AE7F68" w:rsidR="00CB5563" w:rsidRPr="005620D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shd w:val="clear" w:color="auto" w:fill="auto"/>
          </w:tcPr>
          <w:p w14:paraId="37896864" w14:textId="77777777" w:rsidR="00CB5563" w:rsidRDefault="00CB5563" w:rsidP="00CB5563">
            <w:pPr>
              <w:tabs>
                <w:tab w:val="left" w:pos="180"/>
              </w:tabs>
              <w:ind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D7685F7" w14:textId="77777777" w:rsidR="00CB5563" w:rsidRPr="005620D3" w:rsidRDefault="00CB5563" w:rsidP="00CB556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6FE3311" w14:textId="77777777" w:rsidR="00CB5563" w:rsidRPr="005620D3" w:rsidRDefault="00CB5563" w:rsidP="00CB556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4C5BAE" w14:paraId="518A9090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BC89162" w14:textId="6A40C9E1" w:rsidR="00CB5563" w:rsidRPr="004C5BAE" w:rsidRDefault="00CB5563" w:rsidP="00CB5563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Limiting access to the site to healtcare workers and staff only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Limiting access to the site to healtcare workers and staff onl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487E353E" w14:textId="4FE3FF51" w:rsidR="00CB5563" w:rsidRPr="004C5BAE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5588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5307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CD60CB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E071A58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4C5BAE" w14:paraId="19D4FCBA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BD8C20C" w14:textId="008584AA" w:rsidR="00CB5563" w:rsidRPr="004C5BAE" w:rsidRDefault="00CB5563" w:rsidP="00CB5563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ostponing non-urgent appointment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ostponing non-urgent appointment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599291D" w14:textId="7A69872D" w:rsidR="00CB5563" w:rsidRPr="004C5BAE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9050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8701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CB26CF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F9CB4E7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4C5BAE" w14:paraId="5E14DB35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634F017" w14:textId="77777777" w:rsidR="00CB5563" w:rsidRDefault="00CB5563" w:rsidP="00CB5563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dvise people in the vicinity about the breach in infection control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Advise people in the vicinity about the breach in infection contro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392F4E6A" w14:textId="2C1A78A8" w:rsidR="00CB5563" w:rsidRPr="00110EC4" w:rsidRDefault="00CB5563" w:rsidP="00CB5563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Add other rows as necessary.</w:t>
            </w:r>
          </w:p>
        </w:tc>
        <w:tc>
          <w:tcPr>
            <w:tcW w:w="793" w:type="pct"/>
            <w:shd w:val="clear" w:color="auto" w:fill="auto"/>
          </w:tcPr>
          <w:p w14:paraId="66DFF92B" w14:textId="44E0C48B" w:rsidR="00CB556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5294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4768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966DD75" w14:textId="5B8AE4BA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4AAE7E" w14:textId="7A759C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C9BEA05" w14:textId="246D8EFF" w:rsidR="00EF6F5A" w:rsidRDefault="00EF6F5A" w:rsidP="00D36758"/>
    <w:p w14:paraId="635D0C68" w14:textId="77777777" w:rsidR="00347E12" w:rsidRDefault="00347E1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1A138390" w14:textId="72C3FA0F" w:rsidR="00EF6F5A" w:rsidRPr="00EF6F5A" w:rsidRDefault="00EF6F5A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I. A</w:t>
      </w:r>
      <w:r w:rsidRP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lert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</w:t>
      </w:r>
      <w:r w:rsidRPr="00CD0CD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ople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EF6F5A" w:rsidRPr="005620D3" w14:paraId="637BBA03" w14:textId="77777777" w:rsidTr="00877F9D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8EE1006" w14:textId="77777777" w:rsidR="00EF6F5A" w:rsidRPr="005620D3" w:rsidRDefault="00EF6F5A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FE9A659" w14:textId="77777777" w:rsidR="00EF6F5A" w:rsidRPr="005620D3" w:rsidRDefault="00EF6F5A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19F7B07" w14:textId="77777777" w:rsidR="00EF6F5A" w:rsidRPr="005620D3" w:rsidRDefault="00EF6F5A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E3F7516" w14:textId="77777777" w:rsidR="00EF6F5A" w:rsidRPr="005620D3" w:rsidRDefault="00EF6F5A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10EC4" w:rsidRPr="005620D3" w14:paraId="2039A1BF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459021" w14:textId="1FFB572F" w:rsidR="00110EC4" w:rsidRPr="004C5BAE" w:rsidRDefault="00110EC4" w:rsidP="00D3675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lerts the people in the area about the </w:t>
            </w:r>
            <w:r w:rsidR="00EF6F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n risk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 This includes:</w:t>
            </w:r>
          </w:p>
        </w:tc>
        <w:tc>
          <w:tcPr>
            <w:tcW w:w="793" w:type="pct"/>
            <w:shd w:val="clear" w:color="auto" w:fill="auto"/>
          </w:tcPr>
          <w:p w14:paraId="28B6F098" w14:textId="77777777" w:rsidR="00110EC4" w:rsidRPr="004C5BAE" w:rsidRDefault="00110EC4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D38D050" w14:textId="77777777" w:rsidR="00110EC4" w:rsidRPr="004C5BAE" w:rsidRDefault="00110EC4" w:rsidP="00D3675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79C3F6A" w14:textId="77777777" w:rsidR="00110EC4" w:rsidRPr="004C5BAE" w:rsidRDefault="00110EC4" w:rsidP="00D3675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5620D3" w14:paraId="78003367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DFEE6DD" w14:textId="5FC1668D" w:rsidR="00CB5563" w:rsidRPr="004C5BAE" w:rsidRDefault="00CB5563" w:rsidP="00CB5563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ing them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at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breach in infection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ccurred</w:t>
            </w:r>
          </w:p>
        </w:tc>
        <w:tc>
          <w:tcPr>
            <w:tcW w:w="793" w:type="pct"/>
            <w:shd w:val="clear" w:color="auto" w:fill="auto"/>
          </w:tcPr>
          <w:p w14:paraId="16EB9B42" w14:textId="703A97A4" w:rsidR="00CB5563" w:rsidRPr="004C5BAE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61760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9025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7AFE6D3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37212A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6C1691BD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C0ECE1" w14:textId="6E68A75A" w:rsidR="00CB5563" w:rsidRPr="004C5BAE" w:rsidRDefault="00CB5563" w:rsidP="00CB5563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ing them where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odily fluid 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pill occurred</w:t>
            </w:r>
          </w:p>
        </w:tc>
        <w:tc>
          <w:tcPr>
            <w:tcW w:w="793" w:type="pct"/>
            <w:shd w:val="clear" w:color="auto" w:fill="auto"/>
          </w:tcPr>
          <w:p w14:paraId="164C5453" w14:textId="053C7F51" w:rsidR="00CB5563" w:rsidRPr="004C5BAE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64693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693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94BACCD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730F43D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4C5BAE" w14:paraId="2030DEA9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0475AA8" w14:textId="33C63C17" w:rsidR="00CB5563" w:rsidRPr="004C5BAE" w:rsidRDefault="00CB5563" w:rsidP="00CB5563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forming them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at the area will be inaccessible until it is cleaned or disinfected</w:t>
            </w:r>
          </w:p>
        </w:tc>
        <w:tc>
          <w:tcPr>
            <w:tcW w:w="793" w:type="pct"/>
            <w:shd w:val="clear" w:color="auto" w:fill="auto"/>
          </w:tcPr>
          <w:p w14:paraId="7C6DD258" w14:textId="013ADE84" w:rsidR="00CB5563" w:rsidRPr="004C5BAE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79052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269091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C2B68CA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5FD9BC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4C5BAE" w14:paraId="2B14D129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DDAB950" w14:textId="494A12BD" w:rsidR="00CB5563" w:rsidRPr="004C5BAE" w:rsidRDefault="00CB5563" w:rsidP="00CB5563">
            <w:pPr>
              <w:pStyle w:val="ListParagraph"/>
              <w:numPr>
                <w:ilvl w:val="0"/>
                <w:numId w:val="2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if anyone was contaminated by the spill, e.g. got exposed to the substance</w:t>
            </w:r>
          </w:p>
        </w:tc>
        <w:tc>
          <w:tcPr>
            <w:tcW w:w="793" w:type="pct"/>
            <w:shd w:val="clear" w:color="auto" w:fill="auto"/>
          </w:tcPr>
          <w:p w14:paraId="1B03E338" w14:textId="1A540D32" w:rsidR="00CB5563" w:rsidRPr="004C5BAE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5143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58043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3094CF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C9D59E" w14:textId="77777777" w:rsidR="00CB5563" w:rsidRPr="004C5BAE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10EC4" w:rsidRPr="005620D3" w14:paraId="175F416D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0D3BB3" w14:textId="2C5534A5" w:rsidR="00CC69F8" w:rsidRPr="00CC69F8" w:rsidRDefault="00110EC4" w:rsidP="00D3675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 communicates effectively with others</w:t>
            </w:r>
            <w:r w:rsidR="0027738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, e.g. clients, carers, staff, etc.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This includes: </w:t>
            </w:r>
          </w:p>
        </w:tc>
        <w:tc>
          <w:tcPr>
            <w:tcW w:w="793" w:type="pct"/>
            <w:shd w:val="clear" w:color="auto" w:fill="auto"/>
          </w:tcPr>
          <w:p w14:paraId="62B80E01" w14:textId="77777777" w:rsidR="00110EC4" w:rsidRPr="005620D3" w:rsidRDefault="00110EC4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9FE1D3F" w14:textId="77777777" w:rsidR="00110EC4" w:rsidRPr="005620D3" w:rsidRDefault="00110EC4" w:rsidP="00D3675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4B4CE68" w14:textId="77777777" w:rsidR="00110EC4" w:rsidRPr="005620D3" w:rsidRDefault="00110EC4" w:rsidP="00D3675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5620D3" w14:paraId="14117667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AC73A85" w14:textId="48BA8122" w:rsidR="00CB5563" w:rsidRPr="005620D3" w:rsidRDefault="00CB5563" w:rsidP="00CB5563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bookmarkStart w:id="5" w:name="_Hlk103859082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mmunicating the facts of the incident</w:t>
            </w:r>
          </w:p>
        </w:tc>
        <w:tc>
          <w:tcPr>
            <w:tcW w:w="793" w:type="pct"/>
            <w:shd w:val="clear" w:color="auto" w:fill="auto"/>
          </w:tcPr>
          <w:p w14:paraId="481D0098" w14:textId="13392FB4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6441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6070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BAC9FDD" w14:textId="27845F75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7D9031" w14:textId="1C4EC60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1D7F20D9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0989FC3" w14:textId="2B40EA3A" w:rsidR="00CB5563" w:rsidRPr="005620D3" w:rsidRDefault="00CB5563" w:rsidP="00CB5563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Keeping a calm demeanour during conversations</w:t>
            </w:r>
          </w:p>
        </w:tc>
        <w:tc>
          <w:tcPr>
            <w:tcW w:w="793" w:type="pct"/>
            <w:shd w:val="clear" w:color="auto" w:fill="auto"/>
          </w:tcPr>
          <w:p w14:paraId="4A35C14C" w14:textId="61788332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88921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2364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B456910" w14:textId="58B52D46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DC463C" w14:textId="3996CBC5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bookmarkEnd w:id="5"/>
      <w:tr w:rsidR="00CB5563" w:rsidRPr="005620D3" w14:paraId="6E0EEA96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93CE4F8" w14:textId="7B699727" w:rsidR="00CB5563" w:rsidRPr="005620D3" w:rsidRDefault="00CB5563" w:rsidP="00CB5563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voiding medical jargon when explaining the situation to non-medical personnel</w:t>
            </w:r>
          </w:p>
        </w:tc>
        <w:tc>
          <w:tcPr>
            <w:tcW w:w="793" w:type="pct"/>
            <w:shd w:val="clear" w:color="auto" w:fill="auto"/>
          </w:tcPr>
          <w:p w14:paraId="7028DC77" w14:textId="76E477D6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6475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42135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A9EA5A2" w14:textId="3D608769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4520F9" w14:textId="3B37A8C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427D7BF5" w14:textId="77777777" w:rsidTr="005A52E0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FC2FC20" w14:textId="64297E5A" w:rsidR="00CB5563" w:rsidRPr="001B6458" w:rsidRDefault="00CB5563" w:rsidP="00CB5563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B645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king 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e other person if they have questions or concerns</w:t>
            </w:r>
          </w:p>
        </w:tc>
        <w:tc>
          <w:tcPr>
            <w:tcW w:w="793" w:type="pct"/>
            <w:shd w:val="clear" w:color="auto" w:fill="auto"/>
          </w:tcPr>
          <w:p w14:paraId="064F37C3" w14:textId="1D50C0BA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374716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95230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81AE90A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6AFD20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6B65ECC3" w14:textId="77777777" w:rsidTr="005A52E0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08B069" w14:textId="127A6A50" w:rsidR="00CB5563" w:rsidRPr="001B6458" w:rsidRDefault="00CB5563" w:rsidP="00CB5563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swering any questions or concerns raised</w:t>
            </w:r>
          </w:p>
        </w:tc>
        <w:tc>
          <w:tcPr>
            <w:tcW w:w="793" w:type="pct"/>
            <w:shd w:val="clear" w:color="auto" w:fill="auto"/>
          </w:tcPr>
          <w:p w14:paraId="6E646F94" w14:textId="053B6971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473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1955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E196CE4" w14:textId="4D10345D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0731E80" w14:textId="01B5C18F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3F7A1F" w14:textId="7DE3EF22" w:rsidR="003C6EF1" w:rsidRDefault="003C6EF1" w:rsidP="00D36758">
      <w:pPr>
        <w:spacing w:after="0"/>
        <w:rPr>
          <w:rFonts w:eastAsiaTheme="majorEastAsia" w:cstheme="minorHAnsi"/>
          <w:color w:val="404040" w:themeColor="text1" w:themeTint="BF"/>
          <w:sz w:val="24"/>
          <w:szCs w:val="24"/>
        </w:rPr>
      </w:pPr>
    </w:p>
    <w:p w14:paraId="6C2C20EC" w14:textId="77777777" w:rsidR="00347E12" w:rsidRDefault="00347E1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7D12696" w14:textId="68505079" w:rsidR="003C6EF1" w:rsidRDefault="003C6EF1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</w:t>
      </w:r>
      <w:r w:rsidR="0030747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II. </w:t>
      </w:r>
      <w:r w:rsidR="002401F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Designate Clean and Contaminated Areas</w:t>
      </w:r>
    </w:p>
    <w:p w14:paraId="648EF205" w14:textId="77777777" w:rsidR="00307476" w:rsidRPr="008C6F63" w:rsidRDefault="00307476" w:rsidP="00D36758">
      <w:pPr>
        <w:jc w:val="both"/>
        <w:rPr>
          <w:color w:val="262626" w:themeColor="text1" w:themeTint="D9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 xml:space="preserve">records, materials and equipment </w:t>
      </w:r>
      <w:r w:rsidRPr="00363C8B">
        <w:rPr>
          <w:color w:val="262626" w:themeColor="text1" w:themeTint="D9"/>
          <w:sz w:val="20"/>
          <w:szCs w:val="20"/>
        </w:rPr>
        <w:t xml:space="preserve">selected for this assessment and the organisation's </w:t>
      </w:r>
      <w:r>
        <w:rPr>
          <w:color w:val="262626" w:themeColor="text1" w:themeTint="D9"/>
          <w:sz w:val="20"/>
          <w:szCs w:val="20"/>
        </w:rPr>
        <w:t xml:space="preserve">systems and processes </w:t>
      </w:r>
      <w:r w:rsidRPr="00363C8B">
        <w:rPr>
          <w:color w:val="262626" w:themeColor="text1" w:themeTint="D9"/>
          <w:sz w:val="20"/>
          <w:szCs w:val="20"/>
        </w:rPr>
        <w:t xml:space="preserve">for </w:t>
      </w:r>
      <w:r>
        <w:rPr>
          <w:color w:val="262626" w:themeColor="text1" w:themeTint="D9"/>
          <w:sz w:val="20"/>
          <w:szCs w:val="20"/>
        </w:rPr>
        <w:t>storing them in clean and contaminated areas</w:t>
      </w:r>
      <w:r w:rsidRPr="00363C8B">
        <w:rPr>
          <w:color w:val="262626" w:themeColor="text1" w:themeTint="D9"/>
          <w:sz w:val="20"/>
          <w:szCs w:val="20"/>
        </w:rPr>
        <w:t xml:space="preserve">. </w:t>
      </w:r>
      <w:r>
        <w:rPr>
          <w:color w:val="262626" w:themeColor="text1" w:themeTint="D9"/>
          <w:sz w:val="20"/>
          <w:szCs w:val="20"/>
        </w:rPr>
        <w:t xml:space="preserve">The criteria must also be adapted to </w:t>
      </w:r>
      <w:r w:rsidRPr="00A03F52">
        <w:rPr>
          <w:color w:val="404040" w:themeColor="text1" w:themeTint="BF"/>
          <w:sz w:val="20"/>
          <w:szCs w:val="20"/>
        </w:rPr>
        <w:t xml:space="preserve">reflect the </w:t>
      </w:r>
      <w:r>
        <w:rPr>
          <w:color w:val="404040" w:themeColor="text1" w:themeTint="BF"/>
          <w:sz w:val="20"/>
          <w:szCs w:val="20"/>
        </w:rPr>
        <w:t xml:space="preserve">national standards and guidelines for selecting and using PPE. </w:t>
      </w:r>
      <w:r w:rsidRPr="00363C8B">
        <w:rPr>
          <w:color w:val="262626" w:themeColor="text1" w:themeTint="D9"/>
          <w:sz w:val="20"/>
          <w:szCs w:val="20"/>
        </w:rPr>
        <w:t xml:space="preserve">Adapt or add more criteria below to ensure </w:t>
      </w:r>
      <w:r>
        <w:rPr>
          <w:color w:val="262626" w:themeColor="text1" w:themeTint="D9"/>
          <w:sz w:val="20"/>
          <w:szCs w:val="20"/>
        </w:rPr>
        <w:t xml:space="preserve">that these </w:t>
      </w:r>
      <w:r w:rsidRPr="00363C8B">
        <w:rPr>
          <w:color w:val="262626" w:themeColor="text1" w:themeTint="D9"/>
          <w:sz w:val="20"/>
          <w:szCs w:val="20"/>
        </w:rPr>
        <w:t>reflect the</w:t>
      </w:r>
      <w:r>
        <w:rPr>
          <w:color w:val="262626" w:themeColor="text1" w:themeTint="D9"/>
          <w:sz w:val="20"/>
          <w:szCs w:val="20"/>
        </w:rPr>
        <w:t xml:space="preserve"> relevant systems, processes, national standards and guidelines</w:t>
      </w:r>
      <w:r w:rsidRPr="00363C8B">
        <w:rPr>
          <w:color w:val="262626" w:themeColor="text1" w:themeTint="D9"/>
          <w:sz w:val="20"/>
          <w:szCs w:val="20"/>
        </w:rPr>
        <w:t>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C15485" w:rsidRPr="004101E3" w14:paraId="76DAA1A2" w14:textId="77777777" w:rsidTr="003D3EC6">
        <w:tc>
          <w:tcPr>
            <w:tcW w:w="3775" w:type="dxa"/>
            <w:shd w:val="clear" w:color="auto" w:fill="E7E6E6" w:themeFill="background2"/>
          </w:tcPr>
          <w:p w14:paraId="498A64B7" w14:textId="0CE581B9" w:rsidR="00C15485" w:rsidRPr="004101E3" w:rsidRDefault="00B569C8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cords</w:t>
            </w:r>
          </w:p>
        </w:tc>
        <w:tc>
          <w:tcPr>
            <w:tcW w:w="5244" w:type="dxa"/>
          </w:tcPr>
          <w:p w14:paraId="5D468EA1" w14:textId="27DA5F15" w:rsidR="00C15485" w:rsidRPr="004101E3" w:rsidRDefault="00903D3F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lient record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Client record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15485" w:rsidRPr="0003735E" w14:paraId="484EEBF3" w14:textId="77777777" w:rsidTr="003D3EC6">
        <w:tc>
          <w:tcPr>
            <w:tcW w:w="3775" w:type="dxa"/>
            <w:shd w:val="clear" w:color="auto" w:fill="E7E6E6" w:themeFill="background2"/>
          </w:tcPr>
          <w:p w14:paraId="3C77BA50" w14:textId="67DF7885" w:rsidR="00C15485" w:rsidRPr="004101E3" w:rsidRDefault="00B569C8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aterials</w:t>
            </w:r>
          </w:p>
        </w:tc>
        <w:tc>
          <w:tcPr>
            <w:tcW w:w="5244" w:type="dxa"/>
          </w:tcPr>
          <w:p w14:paraId="58336FA5" w14:textId="38243249" w:rsidR="00C15485" w:rsidRPr="0003735E" w:rsidRDefault="00537E22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tton ball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Cotton ball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15485" w:rsidRPr="0003735E" w14:paraId="5E6D9B7F" w14:textId="77777777" w:rsidTr="003D3EC6">
        <w:tc>
          <w:tcPr>
            <w:tcW w:w="3775" w:type="dxa"/>
            <w:shd w:val="clear" w:color="auto" w:fill="E7E6E6" w:themeFill="background2"/>
          </w:tcPr>
          <w:p w14:paraId="16BEAF68" w14:textId="5A60BC71" w:rsidR="00C15485" w:rsidRPr="004101E3" w:rsidRDefault="00B569C8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Equipment</w:t>
            </w:r>
          </w:p>
        </w:tc>
        <w:tc>
          <w:tcPr>
            <w:tcW w:w="5244" w:type="dxa"/>
          </w:tcPr>
          <w:p w14:paraId="2C5BF25D" w14:textId="4AF5A89E" w:rsidR="00C15485" w:rsidRPr="0003735E" w:rsidRDefault="00537E22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Used needl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Used needle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9360C81" w14:textId="736F2DB9" w:rsidR="00C15485" w:rsidRDefault="00C15485" w:rsidP="00D36758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AD4ADF" w:rsidRPr="004101E3" w14:paraId="0F8D7D5A" w14:textId="77777777" w:rsidTr="00877F9D">
        <w:tc>
          <w:tcPr>
            <w:tcW w:w="3775" w:type="dxa"/>
            <w:shd w:val="clear" w:color="auto" w:fill="E7E6E6" w:themeFill="background2"/>
          </w:tcPr>
          <w:p w14:paraId="660DD6BB" w14:textId="77777777" w:rsidR="00AD4ADF" w:rsidRPr="004101E3" w:rsidRDefault="00AD4ADF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ational standards relevant to selecting and using PPEs </w:t>
            </w:r>
          </w:p>
        </w:tc>
        <w:tc>
          <w:tcPr>
            <w:tcW w:w="5244" w:type="dxa"/>
          </w:tcPr>
          <w:p w14:paraId="3BF3B5AD" w14:textId="77777777" w:rsidR="00AD4ADF" w:rsidRPr="004101E3" w:rsidRDefault="00AD4ADF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AD4ADF" w:rsidRPr="0003735E" w14:paraId="04DF260F" w14:textId="77777777" w:rsidTr="00877F9D">
        <w:tc>
          <w:tcPr>
            <w:tcW w:w="3775" w:type="dxa"/>
            <w:shd w:val="clear" w:color="auto" w:fill="E7E6E6" w:themeFill="background2"/>
          </w:tcPr>
          <w:p w14:paraId="420E8E75" w14:textId="77777777" w:rsidR="00AD4ADF" w:rsidRPr="004101E3" w:rsidRDefault="00AD4ADF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idelines relevant to selecting and using PPEs</w:t>
            </w:r>
          </w:p>
        </w:tc>
        <w:tc>
          <w:tcPr>
            <w:tcW w:w="5244" w:type="dxa"/>
          </w:tcPr>
          <w:p w14:paraId="437BF126" w14:textId="77777777" w:rsidR="00AD4ADF" w:rsidRPr="0003735E" w:rsidRDefault="00AD4ADF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1CC5A9BF" w14:textId="77777777" w:rsidR="00AD4ADF" w:rsidRPr="00CD0CD1" w:rsidRDefault="00AD4ADF" w:rsidP="00D36758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C6EF1" w:rsidRPr="005620D3" w14:paraId="05A920EC" w14:textId="77777777" w:rsidTr="003D3EC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BE28617" w14:textId="77777777" w:rsidR="003C6EF1" w:rsidRPr="005620D3" w:rsidRDefault="003C6EF1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C3F1E89" w14:textId="77777777" w:rsidR="003C6EF1" w:rsidRPr="005620D3" w:rsidRDefault="003C6EF1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C83431D" w14:textId="77777777" w:rsidR="003C6EF1" w:rsidRPr="005620D3" w:rsidRDefault="003C6EF1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2B2851B" w14:textId="77777777" w:rsidR="003C6EF1" w:rsidRPr="005620D3" w:rsidRDefault="003C6EF1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27778" w:rsidRPr="007D0A1A" w14:paraId="6FB835ED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2077FD1" w14:textId="77777777" w:rsidR="00027778" w:rsidRPr="00FA5193" w:rsidRDefault="00027778" w:rsidP="0002273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ears the requi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prior to removing the spill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14BF2CE6" w14:textId="55D8931C" w:rsidR="00027778" w:rsidRPr="00FA5193" w:rsidRDefault="00027778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52A4156" w14:textId="77777777" w:rsidR="00027778" w:rsidRPr="007D0A1A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119222F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C4149C6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027778" w:rsidRPr="007D0A1A" w14:paraId="39960ACF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8F9AED3" w14:textId="77777777" w:rsidR="00027778" w:rsidRPr="00FA5193" w:rsidRDefault="00027778" w:rsidP="00022733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DB49384" w14:textId="77777777" w:rsidR="00027778" w:rsidRPr="0081434B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38C1801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81AB50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27778" w:rsidRPr="007D0A1A" w14:paraId="0C7FB95F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C296CA8" w14:textId="77777777" w:rsidR="00027778" w:rsidRPr="00FA5193" w:rsidRDefault="00027778" w:rsidP="00022733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C3A517B" w14:textId="77777777" w:rsidR="00027778" w:rsidRPr="0081434B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454BD78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F559B9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27778" w:rsidRPr="007D0A1A" w14:paraId="7179C56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F7169B" w14:textId="77777777" w:rsidR="00027778" w:rsidRPr="00FA5193" w:rsidRDefault="00027778" w:rsidP="00022733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42AE86A" w14:textId="77777777" w:rsidR="00027778" w:rsidRPr="0081434B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D22F583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31759C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27778" w:rsidRPr="007D0A1A" w14:paraId="621FE15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796D130" w14:textId="77777777" w:rsidR="00027778" w:rsidRPr="00FA5193" w:rsidRDefault="00027778" w:rsidP="00022733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FE41773" w14:textId="77777777" w:rsidR="00027778" w:rsidRPr="0081434B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C6457AB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083FA24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27778" w:rsidRPr="007D0A1A" w14:paraId="09BF04C7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C148B2A" w14:textId="77777777" w:rsidR="00027778" w:rsidRDefault="00027778" w:rsidP="0002273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.</w:t>
            </w:r>
          </w:p>
          <w:p w14:paraId="3B2BB747" w14:textId="77777777" w:rsidR="00027778" w:rsidRPr="00C46563" w:rsidRDefault="00027778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use of the PPE must f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onal standards and guidelin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, e.g. apron was worn first before the mask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72303B9" w14:textId="77777777" w:rsidR="00027778" w:rsidRPr="007D0A1A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529D62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D6C95E3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027778" w:rsidRPr="007D0A1A" w14:paraId="2303736E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026FB92" w14:textId="7021C117" w:rsidR="00027778" w:rsidRPr="00FA5193" w:rsidRDefault="00027778" w:rsidP="00022733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728DC922" w14:textId="77777777" w:rsidR="00027778" w:rsidRPr="0081434B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46A06ED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9897C7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027778" w:rsidRPr="007D0A1A" w14:paraId="78EA4B16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66FF709" w14:textId="77777777" w:rsidR="00027778" w:rsidRPr="00FA5193" w:rsidRDefault="00027778" w:rsidP="00022733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2064F754" w14:textId="77777777" w:rsidR="00027778" w:rsidRPr="0081434B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7109EF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970D68" w14:textId="77777777" w:rsidR="00027778" w:rsidRPr="007D0A1A" w:rsidRDefault="00027778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6DD4861B" w14:textId="762CF25D" w:rsidR="00027778" w:rsidRDefault="00027778"/>
    <w:p w14:paraId="355ACB01" w14:textId="77777777" w:rsidR="00027778" w:rsidRDefault="00027778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027778" w:rsidRPr="005620D3" w14:paraId="70E7E910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B40786F" w14:textId="77777777" w:rsidR="00027778" w:rsidRPr="005620D3" w:rsidRDefault="00027778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358FFB5" w14:textId="77777777" w:rsidR="00027778" w:rsidRPr="005620D3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856A43C" w14:textId="77777777" w:rsidR="00027778" w:rsidRPr="005620D3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EE777B3" w14:textId="77777777" w:rsidR="00027778" w:rsidRPr="005620D3" w:rsidRDefault="00027778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D0901" w:rsidRPr="007D0A1A" w14:paraId="50816490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0EA1AAD" w14:textId="77777777" w:rsidR="00AD0901" w:rsidRPr="00FA5193" w:rsidRDefault="00AD0901" w:rsidP="00AD0901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00E152D" w14:textId="77777777" w:rsidR="00AD0901" w:rsidRPr="0081434B" w:rsidRDefault="00AD0901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74F06E9" w14:textId="77777777" w:rsidR="00AD0901" w:rsidRPr="007D0A1A" w:rsidRDefault="00AD0901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DC8EEE3" w14:textId="77777777" w:rsidR="00AD0901" w:rsidRPr="007D0A1A" w:rsidRDefault="00AD0901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AD0901" w:rsidRPr="007D0A1A" w14:paraId="58B5DFC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FBC9F3" w14:textId="77777777" w:rsidR="00AD0901" w:rsidRPr="00FA5193" w:rsidRDefault="00AD0901" w:rsidP="00AD0901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C7F1663" w14:textId="77777777" w:rsidR="00AD0901" w:rsidRPr="0081434B" w:rsidRDefault="00AD0901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8ACD1F" w14:textId="77777777" w:rsidR="00AD0901" w:rsidRPr="007D0A1A" w:rsidRDefault="00AD0901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EC1387" w14:textId="77777777" w:rsidR="00AD0901" w:rsidRPr="007D0A1A" w:rsidRDefault="00AD0901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5620D3" w14:paraId="24854256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5700D83" w14:textId="6CA07B12" w:rsidR="00CB5563" w:rsidRDefault="00CB5563" w:rsidP="00CB556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lects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 clean zon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16C339AD" w14:textId="77777777" w:rsidR="00CB5563" w:rsidRPr="00876B60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ean zone must be located away from the contaminated zone.</w:t>
            </w:r>
          </w:p>
        </w:tc>
        <w:tc>
          <w:tcPr>
            <w:tcW w:w="793" w:type="pct"/>
            <w:shd w:val="clear" w:color="auto" w:fill="auto"/>
          </w:tcPr>
          <w:p w14:paraId="5A886894" w14:textId="236DF682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7722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81801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20E196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E7B1FF2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78D28C61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74E924B" w14:textId="4FD42F9B" w:rsidR="00CB5563" w:rsidRDefault="00CB5563" w:rsidP="00CB556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laces a signage in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lean area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0C4F11CE" w14:textId="77777777" w:rsidR="00CB5563" w:rsidRPr="005620D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ignage plac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506AB50C" w14:textId="169E3DCF" w:rsidR="00CB5563" w:rsidRDefault="003A4B4F" w:rsidP="00CB5563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853418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4227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8B06374" w14:textId="77777777" w:rsidR="00CB5563" w:rsidRPr="005620D3" w:rsidRDefault="00CB5563" w:rsidP="00CB556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E427AB" w14:textId="77777777" w:rsidR="00CB5563" w:rsidRPr="005620D3" w:rsidRDefault="00CB5563" w:rsidP="00CB556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424A3BD7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606D75" w14:textId="263006BD" w:rsidR="00463DC6" w:rsidRPr="005620D3" w:rsidRDefault="00463DC6" w:rsidP="00D36758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stores uncontaminated items in this area. This includes:</w:t>
            </w:r>
            <w:r w:rsidR="00A24B3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E540409" w14:textId="77777777" w:rsidR="00463DC6" w:rsidRPr="005620D3" w:rsidRDefault="00463DC6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82BA1A4" w14:textId="77777777" w:rsidR="00463DC6" w:rsidRPr="005620D3" w:rsidRDefault="00463DC6" w:rsidP="00D3675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CE4D84A" w14:textId="77777777" w:rsidR="00463DC6" w:rsidRPr="005620D3" w:rsidRDefault="00463DC6" w:rsidP="00D3675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5620D3" w14:paraId="209E3752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4E68059" w14:textId="77777777" w:rsidR="00CB5563" w:rsidRPr="002C7CE7" w:rsidRDefault="00CB5563" w:rsidP="00CB5563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</w:p>
        </w:tc>
        <w:tc>
          <w:tcPr>
            <w:tcW w:w="793" w:type="pct"/>
            <w:shd w:val="clear" w:color="auto" w:fill="auto"/>
          </w:tcPr>
          <w:p w14:paraId="09D696A0" w14:textId="3550C8CA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33732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48999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85D25C3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7E4EB4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45704230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0BCF5DD" w14:textId="77777777" w:rsidR="00CB5563" w:rsidRPr="002C7CE7" w:rsidRDefault="00CB5563" w:rsidP="00CB5563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Materials</w:t>
            </w:r>
          </w:p>
        </w:tc>
        <w:tc>
          <w:tcPr>
            <w:tcW w:w="793" w:type="pct"/>
            <w:shd w:val="clear" w:color="auto" w:fill="auto"/>
          </w:tcPr>
          <w:p w14:paraId="1C311E84" w14:textId="271C3F1F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99211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260775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36C71EA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5AEE2F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78A42266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EA7FF5B" w14:textId="77777777" w:rsidR="00CB5563" w:rsidRPr="002C7CE7" w:rsidRDefault="00CB5563" w:rsidP="00CB5563">
            <w:pPr>
              <w:pStyle w:val="ListParagraph"/>
              <w:numPr>
                <w:ilvl w:val="0"/>
                <w:numId w:val="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quipment</w:t>
            </w:r>
          </w:p>
        </w:tc>
        <w:tc>
          <w:tcPr>
            <w:tcW w:w="793" w:type="pct"/>
            <w:shd w:val="clear" w:color="auto" w:fill="auto"/>
          </w:tcPr>
          <w:p w14:paraId="0DFC30AF" w14:textId="02213974" w:rsidR="00CB556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0551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121166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EE46F56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8FEDD7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63DC6" w:rsidRPr="005620D3" w14:paraId="01D96374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BC8A654" w14:textId="0D3373D2" w:rsidR="00463DC6" w:rsidRPr="002C7CE7" w:rsidRDefault="00463DC6" w:rsidP="00D36758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ensures that no contaminated items enter this area. This includes not bringing:</w:t>
            </w:r>
          </w:p>
        </w:tc>
        <w:tc>
          <w:tcPr>
            <w:tcW w:w="793" w:type="pct"/>
            <w:shd w:val="clear" w:color="auto" w:fill="auto"/>
          </w:tcPr>
          <w:p w14:paraId="6BA1C758" w14:textId="77777777" w:rsidR="00463DC6" w:rsidRPr="005620D3" w:rsidRDefault="00463DC6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8696B36" w14:textId="77777777" w:rsidR="00463DC6" w:rsidRPr="005620D3" w:rsidRDefault="00463DC6" w:rsidP="00D3675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42D45A" w14:textId="77777777" w:rsidR="00463DC6" w:rsidRPr="005620D3" w:rsidRDefault="00463DC6" w:rsidP="00D3675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5620D3" w14:paraId="5C5F96F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BC91C0E" w14:textId="29733A0E" w:rsidR="00CB5563" w:rsidRPr="002C7CE7" w:rsidRDefault="00CB5563" w:rsidP="00CB5563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contaminated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us substance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3D46006F" w14:textId="760EE19E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1384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0412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18B6766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0A90BE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7532797A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A2EBE85" w14:textId="63940EC0" w:rsidR="00CB5563" w:rsidRPr="002C7CE7" w:rsidRDefault="00CB5563" w:rsidP="00CB5563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terials contaminated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us substance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4E4FD0C7" w14:textId="168CC5F8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8807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8499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70941AD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296C73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636136FC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6B2745" w14:textId="1BE9148C" w:rsidR="00CB5563" w:rsidRPr="002C7CE7" w:rsidRDefault="00CB5563" w:rsidP="00CB5563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quipment contaminated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us substance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25CE55EA" w14:textId="37DA383A" w:rsidR="00CB556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67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106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7C2AF4C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CBE6C8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2621A9D2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2AFF54" w14:textId="2FA32537" w:rsidR="00CB5563" w:rsidRDefault="00CB5563" w:rsidP="00CB556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elects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minated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zon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4460B57B" w14:textId="2F99A604" w:rsidR="00CB5563" w:rsidRPr="00876B60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ontaminated zone must be located away from the clean zone.</w:t>
            </w:r>
          </w:p>
        </w:tc>
        <w:tc>
          <w:tcPr>
            <w:tcW w:w="793" w:type="pct"/>
            <w:shd w:val="clear" w:color="auto" w:fill="auto"/>
          </w:tcPr>
          <w:p w14:paraId="4D1F0EEB" w14:textId="700871F1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8401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64386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B8C220A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02BD37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5EDC46EC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46A4604" w14:textId="54E43FCD" w:rsidR="00CB5563" w:rsidRDefault="00CB5563" w:rsidP="00CB556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laces a signage in 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aminated</w:t>
            </w:r>
            <w:r w:rsidRPr="005B7BE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a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747C91A9" w14:textId="5DA78F5A" w:rsidR="00CB5563" w:rsidRPr="005620D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ignage placed: 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69ECFF52" w14:textId="6AE643D2" w:rsidR="00CB5563" w:rsidRDefault="003A4B4F" w:rsidP="00CB5563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5187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30909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40BE19A" w14:textId="77777777" w:rsidR="00CB5563" w:rsidRPr="005620D3" w:rsidRDefault="00CB5563" w:rsidP="00CB556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DAB19B" w14:textId="77777777" w:rsidR="00CB5563" w:rsidRPr="005620D3" w:rsidRDefault="00CB5563" w:rsidP="00CB556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131DC4D" w14:textId="77777777" w:rsidR="002D1EDF" w:rsidRDefault="002D1ED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2D1EDF" w:rsidRPr="005620D3" w14:paraId="19A9C11F" w14:textId="77777777" w:rsidTr="00C51F84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606983B" w14:textId="5C5CDA5C" w:rsidR="002D1EDF" w:rsidRPr="005620D3" w:rsidRDefault="002D1EDF" w:rsidP="00C51F8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</w:t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60ABC9E" w14:textId="77777777" w:rsidR="002D1EDF" w:rsidRPr="005620D3" w:rsidRDefault="002D1EDF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4F2C12F" w14:textId="77777777" w:rsidR="002D1EDF" w:rsidRPr="005620D3" w:rsidRDefault="002D1EDF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FE9DC01" w14:textId="77777777" w:rsidR="002D1EDF" w:rsidRPr="005620D3" w:rsidRDefault="002D1EDF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B5563" w:rsidRPr="005620D3" w14:paraId="7D767E78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D103EF1" w14:textId="365F84F6" w:rsidR="00CB5563" w:rsidRPr="005620D3" w:rsidRDefault="00CB5563" w:rsidP="00CB556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stores contaminated items in this area. This includes: </w:t>
            </w:r>
          </w:p>
        </w:tc>
        <w:tc>
          <w:tcPr>
            <w:tcW w:w="793" w:type="pct"/>
            <w:shd w:val="clear" w:color="auto" w:fill="auto"/>
          </w:tcPr>
          <w:p w14:paraId="734B9750" w14:textId="77777777" w:rsidR="00CB5563" w:rsidRPr="005620D3" w:rsidRDefault="00CB5563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5F8CA54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476D282" w14:textId="77777777" w:rsidR="00CB5563" w:rsidRPr="005620D3" w:rsidRDefault="00CB5563" w:rsidP="00CB556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5620D3" w14:paraId="0786D80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A0CE1C2" w14:textId="63CE524B" w:rsidR="00CB5563" w:rsidRPr="002C7CE7" w:rsidRDefault="00CB5563" w:rsidP="00CB556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contaminated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us substance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7B3D8220" w14:textId="715A0B9B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714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51367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1B5FDBD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D3F5BB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4B053D8A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B19A3BC" w14:textId="69183D3B" w:rsidR="00CB5563" w:rsidRPr="002C7CE7" w:rsidRDefault="00CB5563" w:rsidP="00CB556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aterials contaminated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us substance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01AB496E" w14:textId="6699F4A2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73365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5275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32CA42E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A33A6E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572660F5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316BE17" w14:textId="1BDB8138" w:rsidR="00CB5563" w:rsidRPr="002C7CE7" w:rsidRDefault="00CB5563" w:rsidP="00CB5563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quipment contaminated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ectious substance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this area</w:t>
            </w:r>
          </w:p>
        </w:tc>
        <w:tc>
          <w:tcPr>
            <w:tcW w:w="793" w:type="pct"/>
            <w:shd w:val="clear" w:color="auto" w:fill="auto"/>
          </w:tcPr>
          <w:p w14:paraId="3A873280" w14:textId="3656FC4F" w:rsidR="00CB556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97971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01921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A9308A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B80862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38C413AC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99ADBE" w14:textId="48AE6991" w:rsidR="00CB5563" w:rsidRPr="002C7CE7" w:rsidRDefault="00CB5563" w:rsidP="00CB556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475CB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es that clean items do not enter this area.</w:t>
            </w:r>
            <w:r w:rsidRPr="002C7CE7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 xml:space="preserve"> This includes not bringing:</w:t>
            </w:r>
          </w:p>
        </w:tc>
        <w:tc>
          <w:tcPr>
            <w:tcW w:w="793" w:type="pct"/>
            <w:shd w:val="clear" w:color="auto" w:fill="auto"/>
          </w:tcPr>
          <w:p w14:paraId="79AB1BF9" w14:textId="77777777" w:rsidR="00CB5563" w:rsidRPr="005620D3" w:rsidRDefault="00CB5563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345D2A60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52F75B8" w14:textId="77777777" w:rsidR="00CB5563" w:rsidRPr="005620D3" w:rsidRDefault="00CB5563" w:rsidP="00CB5563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5620D3" w14:paraId="50226092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74F964D" w14:textId="6D718C07" w:rsidR="00CB5563" w:rsidRPr="002C7CE7" w:rsidRDefault="00CB5563" w:rsidP="00CB556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r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cords</w:t>
            </w:r>
          </w:p>
        </w:tc>
        <w:tc>
          <w:tcPr>
            <w:tcW w:w="793" w:type="pct"/>
            <w:shd w:val="clear" w:color="auto" w:fill="auto"/>
          </w:tcPr>
          <w:p w14:paraId="1345BCCD" w14:textId="11121ED5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95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6958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568BA1E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B91333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79F81B0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DFA119" w14:textId="4C131FC5" w:rsidR="00CB5563" w:rsidRPr="002C7CE7" w:rsidRDefault="00CB5563" w:rsidP="00CB556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m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erials</w:t>
            </w:r>
          </w:p>
        </w:tc>
        <w:tc>
          <w:tcPr>
            <w:tcW w:w="793" w:type="pct"/>
            <w:shd w:val="clear" w:color="auto" w:fill="auto"/>
          </w:tcPr>
          <w:p w14:paraId="0B3410AE" w14:textId="53C6C943" w:rsidR="00CB5563" w:rsidRPr="005620D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84320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93706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7709975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BC0AD3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793D3F33" w14:textId="77777777" w:rsidTr="003D3EC6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E31448A" w14:textId="13437DCF" w:rsidR="00CB5563" w:rsidRPr="002C7CE7" w:rsidRDefault="00CB5563" w:rsidP="00CB556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contaminated e</w:t>
            </w:r>
            <w:r w:rsidRPr="002C7CE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quipment</w:t>
            </w:r>
          </w:p>
        </w:tc>
        <w:tc>
          <w:tcPr>
            <w:tcW w:w="793" w:type="pct"/>
            <w:shd w:val="clear" w:color="auto" w:fill="auto"/>
          </w:tcPr>
          <w:p w14:paraId="031F451E" w14:textId="5FD241F7" w:rsidR="00CB556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5513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98758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1AB4159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F6EF0C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B5563" w:rsidRPr="005620D3" w14:paraId="47BA85C9" w14:textId="77777777" w:rsidTr="00877F9D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5FAFF54" w14:textId="77777777" w:rsidR="00CB5563" w:rsidRDefault="00CB5563" w:rsidP="00CB5563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mplements the control measures identified during risk assessment.</w:t>
            </w:r>
          </w:p>
          <w:p w14:paraId="39221DC5" w14:textId="77777777" w:rsidR="00CB556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a satisfactory performance, the control measures implemented must be consistent with the control measures identified during the risk assessment in Part I. </w:t>
            </w:r>
          </w:p>
          <w:p w14:paraId="6CDCE9E7" w14:textId="77777777" w:rsidR="00CB556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trol measures implemented:</w:t>
            </w:r>
          </w:p>
          <w:p w14:paraId="72062CDD" w14:textId="77777777" w:rsidR="00CB5563" w:rsidRDefault="00CB5563" w:rsidP="00CB556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1F4147E" w14:textId="77777777" w:rsidR="00CB5563" w:rsidRDefault="00CB5563" w:rsidP="00CB5563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3BC30981" w14:textId="77777777" w:rsidR="00CB5563" w:rsidRPr="001F5DC8" w:rsidRDefault="00CB5563" w:rsidP="00CB5563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Add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more </w:t>
            </w: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rows as necessary.</w:t>
            </w:r>
          </w:p>
        </w:tc>
        <w:tc>
          <w:tcPr>
            <w:tcW w:w="793" w:type="pct"/>
            <w:shd w:val="clear" w:color="auto" w:fill="auto"/>
          </w:tcPr>
          <w:p w14:paraId="44506AB6" w14:textId="36ECDCFC" w:rsidR="00CB5563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728540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9702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C1AA195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B5A654" w14:textId="77777777" w:rsidR="00CB5563" w:rsidRPr="005620D3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4C5BA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E7219D8" w14:textId="77777777" w:rsidR="008E5D18" w:rsidRDefault="008E5D18" w:rsidP="00D36758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p w14:paraId="0AFF8096" w14:textId="322F1463" w:rsidR="003A108F" w:rsidRPr="00EA5DC2" w:rsidRDefault="003A108F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EA5DC2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</w:t>
      </w:r>
      <w:r w:rsidR="00DD568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 w:rsidRPr="00EA5DC2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="0057233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Applying Transmission-based Precautions </w:t>
      </w:r>
      <w:r w:rsidR="00413AC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and </w:t>
      </w:r>
      <w:r w:rsidR="0057233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nhanced Cleaning</w:t>
      </w:r>
    </w:p>
    <w:p w14:paraId="577E13A2" w14:textId="6B09D7D4" w:rsidR="0061052F" w:rsidRDefault="0061052F" w:rsidP="00D36758">
      <w:pPr>
        <w:jc w:val="both"/>
        <w:rPr>
          <w:color w:val="262626" w:themeColor="text1" w:themeTint="D9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 xml:space="preserve">national standards and guidelines for </w:t>
      </w:r>
      <w:r w:rsidR="006B3E98">
        <w:rPr>
          <w:color w:val="404040" w:themeColor="text1" w:themeTint="BF"/>
          <w:sz w:val="20"/>
          <w:szCs w:val="20"/>
        </w:rPr>
        <w:t xml:space="preserve">followed for addressing the infection risk. The standards or guidelines must </w:t>
      </w:r>
      <w:r w:rsidR="002825E3">
        <w:rPr>
          <w:color w:val="404040" w:themeColor="text1" w:themeTint="BF"/>
          <w:sz w:val="20"/>
          <w:szCs w:val="20"/>
        </w:rPr>
        <w:t xml:space="preserve">also </w:t>
      </w:r>
      <w:r w:rsidR="006B3E98">
        <w:rPr>
          <w:color w:val="404040" w:themeColor="text1" w:themeTint="BF"/>
          <w:sz w:val="20"/>
          <w:szCs w:val="20"/>
        </w:rPr>
        <w:t xml:space="preserve">reflect the </w:t>
      </w:r>
      <w:r w:rsidR="002825E3">
        <w:rPr>
          <w:color w:val="404040" w:themeColor="text1" w:themeTint="BF"/>
          <w:sz w:val="20"/>
          <w:szCs w:val="20"/>
        </w:rPr>
        <w:t xml:space="preserve">transmission-based precautions </w:t>
      </w:r>
      <w:r w:rsidR="00392787">
        <w:rPr>
          <w:color w:val="404040" w:themeColor="text1" w:themeTint="BF"/>
          <w:sz w:val="20"/>
          <w:szCs w:val="20"/>
        </w:rPr>
        <w:t xml:space="preserve">followed to address the infection risk. </w:t>
      </w:r>
      <w:r w:rsidRPr="00363C8B">
        <w:rPr>
          <w:color w:val="262626" w:themeColor="text1" w:themeTint="D9"/>
          <w:sz w:val="20"/>
          <w:szCs w:val="20"/>
        </w:rPr>
        <w:t>Adapt or add more criteria below to ensure th</w:t>
      </w:r>
      <w:r>
        <w:rPr>
          <w:color w:val="262626" w:themeColor="text1" w:themeTint="D9"/>
          <w:sz w:val="20"/>
          <w:szCs w:val="20"/>
        </w:rPr>
        <w:t xml:space="preserve">at these </w:t>
      </w:r>
      <w:r w:rsidR="001642A5">
        <w:rPr>
          <w:color w:val="262626" w:themeColor="text1" w:themeTint="D9"/>
          <w:sz w:val="20"/>
          <w:szCs w:val="20"/>
        </w:rPr>
        <w:t xml:space="preserve">are </w:t>
      </w:r>
      <w:r w:rsidRPr="00363C8B">
        <w:rPr>
          <w:color w:val="262626" w:themeColor="text1" w:themeTint="D9"/>
          <w:sz w:val="20"/>
          <w:szCs w:val="20"/>
        </w:rPr>
        <w:t>reflec</w:t>
      </w:r>
      <w:r w:rsidR="001642A5">
        <w:rPr>
          <w:color w:val="262626" w:themeColor="text1" w:themeTint="D9"/>
          <w:sz w:val="20"/>
          <w:szCs w:val="20"/>
        </w:rPr>
        <w:t>ted</w:t>
      </w:r>
      <w:r>
        <w:rPr>
          <w:color w:val="262626" w:themeColor="text1" w:themeTint="D9"/>
          <w:sz w:val="20"/>
          <w:szCs w:val="20"/>
        </w:rPr>
        <w:t>.</w:t>
      </w:r>
    </w:p>
    <w:p w14:paraId="2310159A" w14:textId="4345E5F4" w:rsidR="0061052F" w:rsidRPr="007E317F" w:rsidRDefault="0061052F" w:rsidP="00D36758">
      <w:pPr>
        <w:jc w:val="both"/>
        <w:rPr>
          <w:color w:val="262626" w:themeColor="text1" w:themeTint="D9"/>
          <w:sz w:val="20"/>
          <w:szCs w:val="20"/>
        </w:rPr>
      </w:pPr>
      <w:r>
        <w:rPr>
          <w:color w:val="262626" w:themeColor="text1" w:themeTint="D9"/>
          <w:sz w:val="20"/>
          <w:szCs w:val="20"/>
        </w:rPr>
        <w:t xml:space="preserve">The </w:t>
      </w:r>
      <w:r w:rsidR="008727A0">
        <w:rPr>
          <w:color w:val="262626" w:themeColor="text1" w:themeTint="D9"/>
          <w:sz w:val="20"/>
          <w:szCs w:val="20"/>
        </w:rPr>
        <w:t xml:space="preserve">current criteria are contextualised to reflect the transmission-based precautions followed </w:t>
      </w:r>
      <w:r w:rsidR="00CA19D1">
        <w:rPr>
          <w:color w:val="262626" w:themeColor="text1" w:themeTint="D9"/>
          <w:sz w:val="20"/>
          <w:szCs w:val="20"/>
        </w:rPr>
        <w:t>for COVID-19 outbreak.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F01E1B" w:rsidRPr="004101E3" w14:paraId="70FB9060" w14:textId="77777777" w:rsidTr="00F01E1B">
        <w:tc>
          <w:tcPr>
            <w:tcW w:w="3775" w:type="dxa"/>
            <w:shd w:val="clear" w:color="auto" w:fill="E7E6E6" w:themeFill="background2"/>
          </w:tcPr>
          <w:p w14:paraId="3EFE193E" w14:textId="20FDFF65" w:rsidR="00F01E1B" w:rsidRPr="004101E3" w:rsidRDefault="00F01E1B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nfection </w:t>
            </w:r>
            <w:r w:rsidR="00A4168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k</w:t>
            </w:r>
          </w:p>
        </w:tc>
        <w:tc>
          <w:tcPr>
            <w:tcW w:w="5244" w:type="dxa"/>
          </w:tcPr>
          <w:p w14:paraId="351B3CE3" w14:textId="1CD573B4" w:rsidR="00F01E1B" w:rsidRPr="004101E3" w:rsidRDefault="00606747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COVID-19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>COVID-19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F01E1B" w:rsidRPr="0003735E" w14:paraId="394A190B" w14:textId="77777777" w:rsidTr="00F01E1B">
        <w:tc>
          <w:tcPr>
            <w:tcW w:w="3775" w:type="dxa"/>
            <w:shd w:val="clear" w:color="auto" w:fill="E7E6E6" w:themeFill="background2"/>
          </w:tcPr>
          <w:p w14:paraId="7DDEB0C0" w14:textId="0B233D24" w:rsidR="00F01E1B" w:rsidRPr="004101E3" w:rsidRDefault="008E5D18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tional standards or g</w:t>
            </w:r>
            <w:r w:rsidR="0060674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uidelines </w:t>
            </w:r>
            <w:r w:rsidR="00A4168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ollowed to address infection risk</w:t>
            </w:r>
          </w:p>
        </w:tc>
        <w:tc>
          <w:tcPr>
            <w:tcW w:w="5244" w:type="dxa"/>
          </w:tcPr>
          <w:p w14:paraId="632FBBF2" w14:textId="4FF71237" w:rsidR="00F01E1B" w:rsidRPr="0003735E" w:rsidRDefault="00C56B45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ustralian Guidelines for the Prevention and Control of Infection in Healthcare (2019) 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</w:rPr>
              <w:t xml:space="preserve">Australian Guidelines for the Prevention and Control of Infection in Healthcare (2019)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1ED4C44" w14:textId="77777777" w:rsidR="008E5D18" w:rsidRDefault="008E5D18" w:rsidP="00D36758">
      <w:pPr>
        <w:spacing w:after="0"/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A108F" w:rsidRPr="005620D3" w14:paraId="7C207678" w14:textId="77777777" w:rsidTr="00795130">
        <w:trPr>
          <w:cantSplit/>
          <w:tblHeader/>
          <w:jc w:val="center"/>
        </w:trPr>
        <w:tc>
          <w:tcPr>
            <w:tcW w:w="3877" w:type="dxa"/>
            <w:shd w:val="clear" w:color="auto" w:fill="F2F2F2" w:themeFill="background1" w:themeFillShade="F2"/>
          </w:tcPr>
          <w:p w14:paraId="72AEE12E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1430" w:type="dxa"/>
            <w:shd w:val="clear" w:color="auto" w:fill="F2F2F2" w:themeFill="background1" w:themeFillShade="F2"/>
          </w:tcPr>
          <w:p w14:paraId="3A018717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856" w:type="dxa"/>
            <w:shd w:val="clear" w:color="auto" w:fill="F2F2F2" w:themeFill="background1" w:themeFillShade="F2"/>
          </w:tcPr>
          <w:p w14:paraId="67A84E0D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856" w:type="dxa"/>
            <w:shd w:val="clear" w:color="auto" w:fill="F2F2F2" w:themeFill="background1" w:themeFillShade="F2"/>
          </w:tcPr>
          <w:p w14:paraId="3EC73A9D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95130" w:rsidRPr="007D0A1A" w14:paraId="624BED19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66A3AF20" w14:textId="632E1611" w:rsidR="00795130" w:rsidRPr="00FA5193" w:rsidRDefault="00795130" w:rsidP="00022733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elects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required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PE prior to </w:t>
            </w:r>
            <w:r w:rsidR="00BB0F7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forming enhanced cleaning</w:t>
            </w:r>
          </w:p>
          <w:p w14:paraId="30825935" w14:textId="08845BA3" w:rsidR="00795130" w:rsidRPr="00FA5193" w:rsidRDefault="00795130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 required: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13A52664" w14:textId="77777777" w:rsidR="00795130" w:rsidRPr="007D0A1A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856" w:type="dxa"/>
            <w:shd w:val="clear" w:color="auto" w:fill="auto"/>
          </w:tcPr>
          <w:p w14:paraId="41BE7F87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856" w:type="dxa"/>
          </w:tcPr>
          <w:p w14:paraId="442F3689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795130" w:rsidRPr="007D0A1A" w14:paraId="2ACE7A7C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15D3D54A" w14:textId="77777777" w:rsidR="00795130" w:rsidRPr="00FA5193" w:rsidRDefault="00795130" w:rsidP="0079513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7AAA3F5C" w14:textId="77777777" w:rsidR="00795130" w:rsidRPr="0081434B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704DB790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7087F4FD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95130" w:rsidRPr="007D0A1A" w14:paraId="11A12FBD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4E3DA22A" w14:textId="77777777" w:rsidR="00795130" w:rsidRPr="00FA5193" w:rsidRDefault="00795130" w:rsidP="0079513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2D830B29" w14:textId="77777777" w:rsidR="00795130" w:rsidRPr="0081434B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174FFEEF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72F3E4E6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95130" w:rsidRPr="007D0A1A" w14:paraId="246B87D7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6FB11397" w14:textId="77777777" w:rsidR="00795130" w:rsidRPr="00FA5193" w:rsidRDefault="00795130" w:rsidP="0079513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77496EF4" w14:textId="77777777" w:rsidR="00795130" w:rsidRPr="0081434B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57328472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480FE25B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95130" w:rsidRPr="007D0A1A" w14:paraId="35D107BE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4C470138" w14:textId="77777777" w:rsidR="00795130" w:rsidRPr="00FA5193" w:rsidRDefault="00795130" w:rsidP="00795130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5B06B16F" w14:textId="77777777" w:rsidR="00795130" w:rsidRPr="0081434B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2AD1E557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5157F14D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95130" w:rsidRPr="007D0A1A" w14:paraId="2BC13BD3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2F22C5A9" w14:textId="77777777" w:rsidR="00795130" w:rsidRDefault="00795130" w:rsidP="00022733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ars the required PPE properly.</w:t>
            </w:r>
          </w:p>
          <w:p w14:paraId="6405C2BA" w14:textId="77777777" w:rsidR="00795130" w:rsidRPr="00C46563" w:rsidRDefault="00795130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’s use of the PPE must f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llow current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onal standards and guideline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r 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orrect use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PE, e.g. apron was worn first before the mask</w:t>
            </w:r>
            <w:r w:rsidRPr="008C36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1430" w:type="dxa"/>
            <w:shd w:val="clear" w:color="auto" w:fill="auto"/>
          </w:tcPr>
          <w:p w14:paraId="4C0C4DB5" w14:textId="77777777" w:rsidR="00795130" w:rsidRPr="007D0A1A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</w:p>
        </w:tc>
        <w:tc>
          <w:tcPr>
            <w:tcW w:w="1856" w:type="dxa"/>
            <w:shd w:val="clear" w:color="auto" w:fill="auto"/>
          </w:tcPr>
          <w:p w14:paraId="0F0E076D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856" w:type="dxa"/>
          </w:tcPr>
          <w:p w14:paraId="283F9EF1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795130" w:rsidRPr="007D0A1A" w14:paraId="0AF7C480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2F20D0F0" w14:textId="4702A506" w:rsidR="00795130" w:rsidRPr="00FA5193" w:rsidRDefault="00795130" w:rsidP="007951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own or apro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18FC6560" w14:textId="77777777" w:rsidR="00795130" w:rsidRPr="0081434B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25C9D3B7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4ACBE407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95130" w:rsidRPr="007D0A1A" w14:paraId="301FA1F9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5E3A21D0" w14:textId="77777777" w:rsidR="00795130" w:rsidRPr="00FA5193" w:rsidRDefault="00795130" w:rsidP="007951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7730150E" w14:textId="77777777" w:rsidR="00795130" w:rsidRPr="0081434B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0AA4BAE4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6CA27998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95130" w:rsidRPr="007D0A1A" w14:paraId="6EC421C0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48959AB5" w14:textId="77777777" w:rsidR="00795130" w:rsidRPr="00FA5193" w:rsidRDefault="00795130" w:rsidP="007951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Protective eyewear or face shiel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2E5CF602" w14:textId="77777777" w:rsidR="00795130" w:rsidRPr="0081434B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3F5685EA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755C3E04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795130" w:rsidRPr="007D0A1A" w14:paraId="7FBF8686" w14:textId="77777777" w:rsidTr="00795130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754FBE27" w14:textId="77777777" w:rsidR="00795130" w:rsidRPr="00FA5193" w:rsidRDefault="00795130" w:rsidP="00795130">
            <w:pPr>
              <w:pStyle w:val="ListParagraph"/>
              <w:numPr>
                <w:ilvl w:val="0"/>
                <w:numId w:val="3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0F3EE4AB" w14:textId="77777777" w:rsidR="00795130" w:rsidRPr="0081434B" w:rsidRDefault="0079513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sym w:font="Wingdings" w:char="F06F"/>
            </w:r>
            <w:r w:rsidRPr="0081434B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7AD72964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2B5BE727" w14:textId="77777777" w:rsidR="00795130" w:rsidRPr="007D0A1A" w:rsidRDefault="0079513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9260E8A" w14:textId="063151AD" w:rsidR="00875419" w:rsidRDefault="00875419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875419" w:rsidRPr="005620D3" w14:paraId="7CC365D9" w14:textId="77777777" w:rsidTr="00C51F84">
        <w:trPr>
          <w:cantSplit/>
          <w:tblHeader/>
          <w:jc w:val="center"/>
        </w:trPr>
        <w:tc>
          <w:tcPr>
            <w:tcW w:w="3877" w:type="dxa"/>
            <w:shd w:val="clear" w:color="auto" w:fill="F2F2F2" w:themeFill="background1" w:themeFillShade="F2"/>
          </w:tcPr>
          <w:p w14:paraId="46DFC4E1" w14:textId="77777777" w:rsidR="00875419" w:rsidRPr="005620D3" w:rsidRDefault="00875419" w:rsidP="00C51F8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1430" w:type="dxa"/>
            <w:shd w:val="clear" w:color="auto" w:fill="F2F2F2" w:themeFill="background1" w:themeFillShade="F2"/>
          </w:tcPr>
          <w:p w14:paraId="1190D0BF" w14:textId="77777777" w:rsidR="00875419" w:rsidRPr="005620D3" w:rsidRDefault="00875419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856" w:type="dxa"/>
            <w:shd w:val="clear" w:color="auto" w:fill="F2F2F2" w:themeFill="background1" w:themeFillShade="F2"/>
          </w:tcPr>
          <w:p w14:paraId="7BA4DD2A" w14:textId="77777777" w:rsidR="00875419" w:rsidRPr="005620D3" w:rsidRDefault="00875419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856" w:type="dxa"/>
            <w:shd w:val="clear" w:color="auto" w:fill="F2F2F2" w:themeFill="background1" w:themeFillShade="F2"/>
          </w:tcPr>
          <w:p w14:paraId="7EC593C8" w14:textId="77777777" w:rsidR="00875419" w:rsidRPr="005620D3" w:rsidRDefault="00875419" w:rsidP="00C51F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B5563" w:rsidRPr="007D0A1A" w14:paraId="7808C0B1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756A5841" w14:textId="12FCD939" w:rsidR="00CB5563" w:rsidRDefault="00CB5563" w:rsidP="00CB5563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enhanced cleaning procedures to prevent the spread of infection.</w:t>
            </w:r>
          </w:p>
          <w:p w14:paraId="1FD2D534" w14:textId="1338CB7C" w:rsidR="00CB5563" w:rsidRPr="00FA519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1430" w:type="dxa"/>
            <w:shd w:val="clear" w:color="auto" w:fill="auto"/>
          </w:tcPr>
          <w:p w14:paraId="7649FA1D" w14:textId="15965FE6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9539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56076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0F0D1CA7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0510FEB9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39235F16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15A54A2A" w14:textId="7E7CCE0C" w:rsidR="00CB5563" w:rsidRPr="00FA5193" w:rsidRDefault="00CB5563" w:rsidP="00CB5563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A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eaning high-traffic area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2D3A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least two or three times daily</w:t>
            </w:r>
          </w:p>
        </w:tc>
        <w:tc>
          <w:tcPr>
            <w:tcW w:w="1430" w:type="dxa"/>
            <w:shd w:val="clear" w:color="auto" w:fill="auto"/>
          </w:tcPr>
          <w:p w14:paraId="011AF412" w14:textId="18DEB7CB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9350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0143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0211FC9B" w14:textId="064AD2D9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07148447" w14:textId="7E9F920B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2C058D06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02D53D11" w14:textId="29D1B7E2" w:rsidR="00CB5563" w:rsidRPr="00FA5193" w:rsidRDefault="00CB5563" w:rsidP="00CB5563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A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eaning high-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uch</w:t>
            </w:r>
            <w:r w:rsidRPr="002D3A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a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2D3A4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least two or three times daily</w:t>
            </w:r>
          </w:p>
        </w:tc>
        <w:tc>
          <w:tcPr>
            <w:tcW w:w="1430" w:type="dxa"/>
            <w:shd w:val="clear" w:color="auto" w:fill="auto"/>
          </w:tcPr>
          <w:p w14:paraId="499464E8" w14:textId="1E8D0E18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8482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7773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5CEFE6CF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7A766B76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661AE258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6BFFDC18" w14:textId="62EF8BE4" w:rsidR="00CB5563" w:rsidRPr="00FA5193" w:rsidRDefault="00CB5563" w:rsidP="00CB5563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eaning visibly soiled 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rea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ith a warm detergent solution, using disposable cloth or spong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1430" w:type="dxa"/>
            <w:shd w:val="clear" w:color="auto" w:fill="auto"/>
          </w:tcPr>
          <w:p w14:paraId="51AB7868" w14:textId="18E29DED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3314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7726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3A371901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6EC7126D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6F264BD9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306A48D3" w14:textId="3A83694A" w:rsidR="00CB5563" w:rsidRPr="00FA5193" w:rsidRDefault="00CB5563" w:rsidP="00CB5563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iping 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area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n approved disinfectant, e.g. </w:t>
            </w: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dium hypochlori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1430" w:type="dxa"/>
            <w:shd w:val="clear" w:color="auto" w:fill="auto"/>
          </w:tcPr>
          <w:p w14:paraId="78788DFB" w14:textId="062D825D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55961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1360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43EBD364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49196AE2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55A49608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67964965" w14:textId="73D5AACA" w:rsidR="00CB5563" w:rsidRDefault="00CB5563" w:rsidP="00CB5563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FA51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transmission-based precautions.</w:t>
            </w:r>
          </w:p>
          <w:p w14:paraId="30447D86" w14:textId="77777777" w:rsidR="00CB556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precautions followed must be aligned with the accepted precautions for the infection risk identified in Part I.</w:t>
            </w:r>
          </w:p>
          <w:p w14:paraId="793DC076" w14:textId="5FE95129" w:rsidR="00CB5563" w:rsidRPr="00FA5193" w:rsidRDefault="00CB5563" w:rsidP="00CB556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1430" w:type="dxa"/>
            <w:shd w:val="clear" w:color="auto" w:fill="auto"/>
          </w:tcPr>
          <w:p w14:paraId="510D6182" w14:textId="1001C072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77778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94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09628EC6" w14:textId="4A803614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250BED8A" w14:textId="33A782CB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3B7E0943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23FA2A73" w14:textId="77777777" w:rsidR="00CB5563" w:rsidRPr="00A208DB" w:rsidRDefault="00CB5563" w:rsidP="00CB5563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utting mask on patient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Putting mask on patient</w:t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4F3B3107" w14:textId="0C5B3986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2041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697521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2CD4BCAD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7856F83C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6FF6BC47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6D3625BB" w14:textId="4568BCFF" w:rsidR="00CB5563" w:rsidRPr="00A208DB" w:rsidRDefault="00CB5563" w:rsidP="00CB5563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nsuring appropriate patient placement in an airborne infection isolation room (AIIR)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Ensuring appropriate patient placement in an airborne infection isolation room (AIIR)</w:t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430" w:type="dxa"/>
            <w:shd w:val="clear" w:color="auto" w:fill="auto"/>
          </w:tcPr>
          <w:p w14:paraId="51526155" w14:textId="2A00E1C4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78248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1203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606CD105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499B902C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3FED8D8C" w14:textId="77777777" w:rsidTr="00F01E1B">
        <w:trPr>
          <w:trHeight w:val="341"/>
          <w:jc w:val="center"/>
        </w:trPr>
        <w:tc>
          <w:tcPr>
            <w:tcW w:w="3877" w:type="dxa"/>
            <w:shd w:val="clear" w:color="auto" w:fill="auto"/>
          </w:tcPr>
          <w:p w14:paraId="563FAD48" w14:textId="77777777" w:rsidR="00CB5563" w:rsidRDefault="00CB5563" w:rsidP="00CB5563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estricting susceptible healthcare personnel from entering the room "/>
                  </w:textInput>
                </w:ffData>
              </w:fldChar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 xml:space="preserve">Restricting susceptible healthcare personnel from entering the room </w:t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fldChar w:fldCharType="end"/>
            </w:r>
          </w:p>
          <w:p w14:paraId="32FB71FE" w14:textId="36349308" w:rsidR="00CB5563" w:rsidRPr="00A208DB" w:rsidRDefault="00CB5563" w:rsidP="00CB5563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pP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Add </w:t>
            </w:r>
            <w:r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 xml:space="preserve">more </w:t>
            </w:r>
            <w:r w:rsidRPr="00110EC4">
              <w:rPr>
                <w:rFonts w:ascii="Arial" w:hAnsi="Arial" w:cs="Arial"/>
                <w:i/>
                <w:iCs/>
                <w:color w:val="BFBFBF" w:themeColor="background1" w:themeShade="BF"/>
                <w:sz w:val="18"/>
                <w:szCs w:val="18"/>
              </w:rPr>
              <w:t>rows as necessary.</w:t>
            </w:r>
          </w:p>
        </w:tc>
        <w:tc>
          <w:tcPr>
            <w:tcW w:w="1430" w:type="dxa"/>
            <w:shd w:val="clear" w:color="auto" w:fill="auto"/>
          </w:tcPr>
          <w:p w14:paraId="7350E7D3" w14:textId="2EC6768E" w:rsidR="00CB5563" w:rsidRPr="0081434B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55516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72845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856" w:type="dxa"/>
            <w:shd w:val="clear" w:color="auto" w:fill="auto"/>
          </w:tcPr>
          <w:p w14:paraId="01DA7F98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365D9A19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70F7B16B" w14:textId="49B5DB62" w:rsidR="00BE7EB7" w:rsidRDefault="00BE7EB7" w:rsidP="00D36758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p w14:paraId="1080378C" w14:textId="7FB8448E" w:rsidR="003A108F" w:rsidRDefault="003A108F" w:rsidP="00D3675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art </w:t>
      </w:r>
      <w:r w:rsidR="0060554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V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. </w:t>
      </w:r>
      <w:r w:rsidRPr="00623940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Follow </w:t>
      </w:r>
      <w:r w:rsidR="0060554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rotocols for Care After Exposure to </w:t>
      </w:r>
      <w:r w:rsidR="00F5570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fection Risk</w:t>
      </w:r>
      <w:r w:rsidR="00EA5DC2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p w14:paraId="16A68A87" w14:textId="37668396" w:rsidR="00A912A4" w:rsidRPr="00BC0B74" w:rsidRDefault="00A912A4" w:rsidP="00D36758">
      <w:pPr>
        <w:jc w:val="both"/>
        <w:rPr>
          <w:color w:val="262626" w:themeColor="text1" w:themeTint="D9"/>
          <w:sz w:val="20"/>
          <w:szCs w:val="20"/>
        </w:rPr>
      </w:pPr>
      <w:r w:rsidRPr="00A03F52">
        <w:rPr>
          <w:b/>
          <w:bCs/>
          <w:color w:val="404040" w:themeColor="text1" w:themeTint="BF"/>
          <w:sz w:val="20"/>
          <w:szCs w:val="20"/>
        </w:rPr>
        <w:t xml:space="preserve">Instructions to the Assessor: </w:t>
      </w:r>
      <w:r w:rsidRPr="00A03F52">
        <w:rPr>
          <w:color w:val="404040" w:themeColor="text1" w:themeTint="BF"/>
          <w:sz w:val="20"/>
          <w:szCs w:val="20"/>
        </w:rPr>
        <w:t xml:space="preserve">Before the assessment, the criteria listed below must be contextualised further to reflect the </w:t>
      </w:r>
      <w:r>
        <w:rPr>
          <w:color w:val="404040" w:themeColor="text1" w:themeTint="BF"/>
          <w:sz w:val="20"/>
          <w:szCs w:val="20"/>
        </w:rPr>
        <w:t>national standards and guidelines for practicing hand hygiene</w:t>
      </w:r>
      <w:r w:rsidR="00422819">
        <w:rPr>
          <w:color w:val="404040" w:themeColor="text1" w:themeTint="BF"/>
          <w:sz w:val="20"/>
          <w:szCs w:val="20"/>
        </w:rPr>
        <w:t xml:space="preserve"> when exposed to the identified infection risk</w:t>
      </w:r>
      <w:r>
        <w:rPr>
          <w:color w:val="404040" w:themeColor="text1" w:themeTint="BF"/>
          <w:sz w:val="20"/>
          <w:szCs w:val="20"/>
        </w:rPr>
        <w:t xml:space="preserve">. </w:t>
      </w:r>
      <w:r w:rsidR="00BC0B74" w:rsidRPr="00363C8B">
        <w:rPr>
          <w:color w:val="262626" w:themeColor="text1" w:themeTint="D9"/>
          <w:sz w:val="20"/>
          <w:szCs w:val="20"/>
        </w:rPr>
        <w:t>Adapt or add more criteria below to ensure th</w:t>
      </w:r>
      <w:r w:rsidR="00BC0B74">
        <w:rPr>
          <w:color w:val="262626" w:themeColor="text1" w:themeTint="D9"/>
          <w:sz w:val="20"/>
          <w:szCs w:val="20"/>
        </w:rPr>
        <w:t xml:space="preserve">at these </w:t>
      </w:r>
      <w:r w:rsidR="00BC0B74" w:rsidRPr="00363C8B">
        <w:rPr>
          <w:color w:val="262626" w:themeColor="text1" w:themeTint="D9"/>
          <w:sz w:val="20"/>
          <w:szCs w:val="20"/>
        </w:rPr>
        <w:t xml:space="preserve">reflect </w:t>
      </w:r>
      <w:r w:rsidR="00BC0B74">
        <w:rPr>
          <w:color w:val="262626" w:themeColor="text1" w:themeTint="D9"/>
          <w:sz w:val="20"/>
          <w:szCs w:val="20"/>
        </w:rPr>
        <w:t xml:space="preserve">the national standards and guidelines for </w:t>
      </w:r>
      <w:r w:rsidR="00EE7EEC">
        <w:rPr>
          <w:color w:val="404040" w:themeColor="text1" w:themeTint="BF"/>
          <w:sz w:val="20"/>
          <w:szCs w:val="20"/>
        </w:rPr>
        <w:t xml:space="preserve">practicing hand hygiene when exposed to the identified infection risk. </w:t>
      </w: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3775"/>
        <w:gridCol w:w="5244"/>
      </w:tblGrid>
      <w:tr w:rsidR="00A912A4" w:rsidRPr="004101E3" w14:paraId="6ECC33E0" w14:textId="77777777" w:rsidTr="003D3EC6">
        <w:tc>
          <w:tcPr>
            <w:tcW w:w="3775" w:type="dxa"/>
            <w:shd w:val="clear" w:color="auto" w:fill="E7E6E6" w:themeFill="background2"/>
          </w:tcPr>
          <w:p w14:paraId="0E1D2D98" w14:textId="77777777" w:rsidR="00A912A4" w:rsidRPr="004101E3" w:rsidRDefault="00A912A4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tional standards relevant to practicing hand hygiene</w:t>
            </w:r>
          </w:p>
        </w:tc>
        <w:tc>
          <w:tcPr>
            <w:tcW w:w="5244" w:type="dxa"/>
          </w:tcPr>
          <w:p w14:paraId="106ADDD0" w14:textId="77777777" w:rsidR="00A912A4" w:rsidRPr="004101E3" w:rsidRDefault="00A912A4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A912A4" w:rsidRPr="0003735E" w14:paraId="00C953D6" w14:textId="77777777" w:rsidTr="003D3EC6">
        <w:tc>
          <w:tcPr>
            <w:tcW w:w="3775" w:type="dxa"/>
            <w:shd w:val="clear" w:color="auto" w:fill="E7E6E6" w:themeFill="background2"/>
          </w:tcPr>
          <w:p w14:paraId="2AEF04DF" w14:textId="77777777" w:rsidR="00A912A4" w:rsidRPr="004101E3" w:rsidRDefault="00A912A4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Guidelines relevant to practicing hand hygiene</w:t>
            </w:r>
          </w:p>
        </w:tc>
        <w:tc>
          <w:tcPr>
            <w:tcW w:w="5244" w:type="dxa"/>
          </w:tcPr>
          <w:p w14:paraId="2E9AB974" w14:textId="77777777" w:rsidR="00A912A4" w:rsidRPr="0003735E" w:rsidRDefault="00A912A4" w:rsidP="00D36758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3346E063" w14:textId="77777777" w:rsidR="00A912A4" w:rsidRPr="00CD0CD1" w:rsidRDefault="00A912A4" w:rsidP="00D36758">
      <w:pPr>
        <w:spacing w:after="0"/>
        <w:jc w:val="both"/>
        <w:rPr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76"/>
        <w:gridCol w:w="1355"/>
        <w:gridCol w:w="49"/>
        <w:gridCol w:w="1807"/>
        <w:gridCol w:w="23"/>
        <w:gridCol w:w="1833"/>
      </w:tblGrid>
      <w:tr w:rsidR="003A108F" w:rsidRPr="005620D3" w14:paraId="5D16A7CD" w14:textId="77777777" w:rsidTr="003D3EC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B39A7E2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0DEA5336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7186E461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5EF44C0E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C0010" w:rsidRPr="005620D3" w14:paraId="2A121365" w14:textId="77777777" w:rsidTr="0002273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4927749" w14:textId="77777777" w:rsidR="005C0010" w:rsidRDefault="005C0010" w:rsidP="00022733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moves the PPE in the correct order.</w:t>
            </w:r>
          </w:p>
          <w:p w14:paraId="51F6E990" w14:textId="686D8293" w:rsidR="005C0010" w:rsidRPr="00E05DCF" w:rsidRDefault="005C0010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153F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r a satisfactory performance, the candidate must remove each PPE one at a time according to how they are listed below</w:t>
            </w:r>
            <w:r w:rsidR="000E590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  <w:r w:rsidRPr="009153F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086B09BC" w14:textId="77777777" w:rsidR="005C0010" w:rsidRPr="005620D3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0D611916" w14:textId="77777777" w:rsidR="005C0010" w:rsidRPr="005620D3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610C25C6" w14:textId="77777777" w:rsidR="005C0010" w:rsidRPr="005620D3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C0010" w:rsidRPr="007D0A1A" w14:paraId="48B3EBA5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7EC3D7" w14:textId="27D59839" w:rsidR="005C0010" w:rsidRPr="00DE1522" w:rsidRDefault="005C0010" w:rsidP="005C0010">
            <w:pPr>
              <w:pStyle w:val="ListParagraph"/>
              <w:numPr>
                <w:ilvl w:val="2"/>
                <w:numId w:val="27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242BC0C9" w14:textId="77777777" w:rsidR="005C0010" w:rsidRPr="007D0A1A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3D8FA2E8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4A69677C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C0010" w:rsidRPr="007D0A1A" w14:paraId="01D550FD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963EC7D" w14:textId="77777777" w:rsidR="005C0010" w:rsidRPr="00DE1522" w:rsidRDefault="005C0010" w:rsidP="005C0010">
            <w:pPr>
              <w:pStyle w:val="ListParagraph"/>
              <w:numPr>
                <w:ilvl w:val="2"/>
                <w:numId w:val="27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ace shield or protective eyewea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Face shield or protective eyewea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9743F31" w14:textId="77777777" w:rsidR="005C0010" w:rsidRPr="007D0A1A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0BA91518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709AE879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C0010" w:rsidRPr="007D0A1A" w14:paraId="07E3C61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F90A418" w14:textId="77777777" w:rsidR="005C0010" w:rsidRPr="00DE1522" w:rsidRDefault="005C0010" w:rsidP="005C0010">
            <w:pPr>
              <w:pStyle w:val="ListParagraph"/>
              <w:numPr>
                <w:ilvl w:val="2"/>
                <w:numId w:val="27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Gown or apron 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 xml:space="preserve">Gown or apron 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  <w:r w:rsidRPr="00DE152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1AF410AE" w14:textId="77777777" w:rsidR="005C0010" w:rsidRPr="0088239C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2030933E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028D7590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C0010" w:rsidRPr="007D0A1A" w14:paraId="025EE3D8" w14:textId="77777777" w:rsidTr="00022733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83343B6" w14:textId="77777777" w:rsidR="005C0010" w:rsidRPr="00DE1522" w:rsidRDefault="005C0010" w:rsidP="005C0010">
            <w:pPr>
              <w:pStyle w:val="ListParagraph"/>
              <w:numPr>
                <w:ilvl w:val="2"/>
                <w:numId w:val="27"/>
              </w:numPr>
              <w:tabs>
                <w:tab w:val="left" w:pos="180"/>
              </w:tabs>
              <w:ind w:left="126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1B98867" w14:textId="77777777" w:rsidR="005C0010" w:rsidRPr="0088239C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75B2CC87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75D53A6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C0010" w:rsidRPr="005620D3" w14:paraId="2A2FC0D4" w14:textId="77777777" w:rsidTr="00022733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D579576" w14:textId="77777777" w:rsidR="005C0010" w:rsidRDefault="005C0010" w:rsidP="00022733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E05DC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roperly disposes of the contaminated PP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 </w:t>
            </w:r>
          </w:p>
          <w:p w14:paraId="740D87FD" w14:textId="77777777" w:rsidR="005C0010" w:rsidRPr="00894C89" w:rsidRDefault="005C0010" w:rsidP="0002273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626E79E" w14:textId="77777777" w:rsidR="005C0010" w:rsidRDefault="005C0010" w:rsidP="00022733">
            <w:pPr>
              <w:tabs>
                <w:tab w:val="left" w:pos="180"/>
              </w:tabs>
              <w:ind w:left="360" w:right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5D90668C" w14:textId="77777777" w:rsidR="005C0010" w:rsidRPr="005620D3" w:rsidRDefault="005C0010" w:rsidP="0002273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07BAF403" w14:textId="77777777" w:rsidR="005C0010" w:rsidRPr="005620D3" w:rsidRDefault="005C0010" w:rsidP="00022733">
            <w:pPr>
              <w:ind w:left="360"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C0010" w:rsidRPr="007D0A1A" w14:paraId="3FFCFF68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05053F2A" w14:textId="77777777" w:rsidR="005C0010" w:rsidRPr="00A238D7" w:rsidRDefault="005C0010" w:rsidP="005C001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outer part of the gloves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outer part of the gloves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3554DFF0" w14:textId="77777777" w:rsidR="005C0010" w:rsidRPr="007D0A1A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141FBE13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20CBA81C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C0010" w:rsidRPr="007D0A1A" w14:paraId="0C8CB063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67DF0C53" w14:textId="77777777" w:rsidR="005C0010" w:rsidRPr="00A238D7" w:rsidRDefault="005C0010" w:rsidP="005C001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Not touching the front part of the protective eyewear or face shield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Not touching the front part of the protective eyewear or face shield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72E8BA4B" w14:textId="77777777" w:rsidR="005C0010" w:rsidRPr="007D0A1A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653FCFE5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5C177FBF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C0010" w:rsidRPr="007D0A1A" w14:paraId="3B237C88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0C576BF5" w14:textId="77777777" w:rsidR="005C0010" w:rsidRPr="00A238D7" w:rsidRDefault="005C0010" w:rsidP="005C001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Turning the gown or apron inside out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Turning the gown or apron inside out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10D54D01" w14:textId="77777777" w:rsidR="005C0010" w:rsidRPr="0088239C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61F7DF46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7D3D7E4E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45DC2E5B" w14:textId="3E5FCF25" w:rsidR="005C0010" w:rsidRDefault="005C0010"/>
    <w:p w14:paraId="7C9A9F8C" w14:textId="77777777" w:rsidR="005C0010" w:rsidRDefault="005C001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6"/>
        <w:gridCol w:w="76"/>
        <w:gridCol w:w="1355"/>
        <w:gridCol w:w="49"/>
        <w:gridCol w:w="1807"/>
        <w:gridCol w:w="23"/>
        <w:gridCol w:w="1833"/>
      </w:tblGrid>
      <w:tr w:rsidR="005C0010" w:rsidRPr="005620D3" w14:paraId="17DCBC01" w14:textId="77777777" w:rsidTr="0002273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8BC00C2" w14:textId="77777777" w:rsidR="005C0010" w:rsidRPr="005620D3" w:rsidRDefault="005C0010" w:rsidP="0002273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0F7607F8" w14:textId="77777777" w:rsidR="005C0010" w:rsidRPr="005620D3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3E1C6160" w14:textId="77777777" w:rsidR="005C0010" w:rsidRPr="005620D3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61D08720" w14:textId="77777777" w:rsidR="005C0010" w:rsidRPr="005620D3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C0010" w:rsidRPr="007D0A1A" w14:paraId="6A9FCAA5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5B6D5388" w14:textId="77777777" w:rsidR="005C0010" w:rsidRPr="00A238D7" w:rsidRDefault="005C0010" w:rsidP="005C001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Rolling the gown or apron into a bundle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Rolling the gown or apron into a bundle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0C2A785A" w14:textId="77777777" w:rsidR="005C0010" w:rsidRPr="0088239C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5457D668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48C93916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C0010" w:rsidRPr="007D0A1A" w14:paraId="338B8468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0F2E0AFD" w14:textId="77777777" w:rsidR="005C0010" w:rsidRPr="00A238D7" w:rsidRDefault="005C0010" w:rsidP="005C001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Only touching the ties of the mask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Only touching the ties of the mask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746846BA" w14:textId="77777777" w:rsidR="005C0010" w:rsidRPr="0088239C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5F6E3DF6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234BF1E4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5C0010" w:rsidRPr="007D0A1A" w14:paraId="731121DF" w14:textId="77777777" w:rsidTr="00022733">
        <w:trPr>
          <w:trHeight w:val="341"/>
          <w:jc w:val="center"/>
        </w:trPr>
        <w:tc>
          <w:tcPr>
            <w:tcW w:w="2191" w:type="pct"/>
            <w:gridSpan w:val="2"/>
            <w:shd w:val="clear" w:color="auto" w:fill="auto"/>
          </w:tcPr>
          <w:p w14:paraId="0A6355B0" w14:textId="77777777" w:rsidR="005C0010" w:rsidRPr="00A238D7" w:rsidRDefault="005C0010" w:rsidP="005C0010">
            <w:pPr>
              <w:pStyle w:val="ListParagraph"/>
              <w:numPr>
                <w:ilvl w:val="0"/>
                <w:numId w:val="32"/>
              </w:numPr>
              <w:tabs>
                <w:tab w:val="left" w:pos="180"/>
              </w:tabs>
              <w:ind w:left="1440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Immediate throwing the PPE in the appropriate waste container"/>
                  </w:textInput>
                </w:ffData>
              </w:fldCha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Immediate throwing the PPE in the appropriate waste container</w:t>
            </w: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778" w:type="pct"/>
            <w:gridSpan w:val="2"/>
            <w:shd w:val="clear" w:color="auto" w:fill="auto"/>
          </w:tcPr>
          <w:p w14:paraId="1FDAF47E" w14:textId="77777777" w:rsidR="005C0010" w:rsidRPr="0088239C" w:rsidRDefault="005C0010" w:rsidP="0002273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YES   </w:t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sym w:font="Wingdings" w:char="F06F"/>
            </w:r>
            <w:r w:rsidRPr="0088239C"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  <w:t xml:space="preserve"> NO</w:t>
            </w:r>
          </w:p>
        </w:tc>
        <w:tc>
          <w:tcPr>
            <w:tcW w:w="1015" w:type="pct"/>
            <w:gridSpan w:val="2"/>
            <w:shd w:val="clear" w:color="auto" w:fill="auto"/>
          </w:tcPr>
          <w:p w14:paraId="2DE2380D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16" w:type="pct"/>
          </w:tcPr>
          <w:p w14:paraId="5A8D1FFD" w14:textId="77777777" w:rsidR="005C0010" w:rsidRPr="007D0A1A" w:rsidRDefault="005C0010" w:rsidP="0002273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3A108F" w:rsidRPr="005620D3" w14:paraId="452B38B9" w14:textId="77777777" w:rsidTr="003D3EC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85AA60" w14:textId="0076CC9D" w:rsidR="00787877" w:rsidRDefault="00787877" w:rsidP="00D36758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878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erforms hand hygiene.</w:t>
            </w:r>
          </w:p>
          <w:p w14:paraId="1A805707" w14:textId="1C6B88FB" w:rsidR="003A108F" w:rsidRDefault="0050525F" w:rsidP="00D3675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Hand hygiene performed: </w:t>
            </w:r>
            <w:r w:rsidR="00EA5DC2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handwashing"/>
                  </w:textInput>
                </w:ffData>
              </w:fldChar>
            </w:r>
            <w:r w:rsidR="00EA5DC2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="00EA5DC2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="00EA5DC2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="00EA5DC2"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handwashing</w:t>
            </w:r>
            <w:r w:rsidR="00EA5DC2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  <w:p w14:paraId="70A18397" w14:textId="73A8FB9A" w:rsidR="00787877" w:rsidRPr="005620D3" w:rsidRDefault="00787877" w:rsidP="00D3675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This includes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F4236EE" w14:textId="77777777" w:rsidR="003A108F" w:rsidRPr="005620D3" w:rsidRDefault="003A108F" w:rsidP="00D3675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2A424B10" w14:textId="77777777" w:rsidR="003A108F" w:rsidRPr="005620D3" w:rsidRDefault="003A108F" w:rsidP="00D3675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4C466F5E" w14:textId="77777777" w:rsidR="003A108F" w:rsidRPr="005620D3" w:rsidRDefault="003A108F" w:rsidP="00D3675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CB5563" w:rsidRPr="007D0A1A" w14:paraId="0E2B6D75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9DA31CF" w14:textId="44638BC7" w:rsidR="00CB5563" w:rsidRPr="00B577F0" w:rsidRDefault="00EC45F8" w:rsidP="00CB5563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Wetting their hands with clean, running water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22B5A838" w14:textId="62E78883" w:rsidR="00CB5563" w:rsidRPr="00875419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4869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7772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2E0333E7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4BEAEA4D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36725ED7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12E10B" w14:textId="52D5302C" w:rsidR="00CB5563" w:rsidRPr="00B577F0" w:rsidRDefault="00EC45F8" w:rsidP="00CB5563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Turning off the tap while applying soap on hands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6503E08" w14:textId="71ADE3FC" w:rsidR="00CB5563" w:rsidRPr="00875419" w:rsidRDefault="00CB5563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7F68AD57" w14:textId="77361AC5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6DCEED4C" w14:textId="7209A61A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</w:p>
        </w:tc>
      </w:tr>
      <w:tr w:rsidR="00875419" w:rsidRPr="007D0A1A" w14:paraId="653D6E3B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CAD3D0A" w14:textId="78AAFDBD" w:rsidR="00875419" w:rsidRPr="00B577F0" w:rsidRDefault="00EC45F8" w:rsidP="0087541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Applying soap on both hands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D0B87CA" w14:textId="1FC0902D" w:rsidR="00875419" w:rsidRPr="00875419" w:rsidRDefault="003A4B4F" w:rsidP="008754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45845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48191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3E654472" w14:textId="3967C2E0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4DFFB130" w14:textId="5CABCB83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75419" w:rsidRPr="007D0A1A" w14:paraId="0A00A279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0BAA794" w14:textId="78809A43" w:rsidR="00875419" w:rsidRPr="00B577F0" w:rsidRDefault="00EC45F8" w:rsidP="0087541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Lathering their hands by rubbing them together with the soap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13BB7996" w14:textId="1514DA88" w:rsidR="00875419" w:rsidRPr="00875419" w:rsidRDefault="003A4B4F" w:rsidP="008754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31110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42102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1A343867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0647C47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75419" w:rsidRPr="007D0A1A" w14:paraId="76C66726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65C2B0" w14:textId="7F2CE600" w:rsidR="00875419" w:rsidRPr="00CE6C92" w:rsidRDefault="00EC45F8" w:rsidP="0087541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Lathering the palm of their hands with soap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BEAC5C3" w14:textId="1A852DF7" w:rsidR="00875419" w:rsidRPr="00875419" w:rsidRDefault="003A4B4F" w:rsidP="008754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10176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60371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38B18BED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0E51E4E2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75419" w:rsidRPr="007D0A1A" w14:paraId="17E87C43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4700DB9" w14:textId="4C292A8B" w:rsidR="00875419" w:rsidRPr="00CE6C92" w:rsidRDefault="00EC45F8" w:rsidP="0087541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Lathering the backs of their hands with soap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9CB41DB" w14:textId="61B5386D" w:rsidR="00875419" w:rsidRPr="00875419" w:rsidRDefault="003A4B4F" w:rsidP="008754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4233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7516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15AA4B9F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4123DD2A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75419" w:rsidRPr="007D0A1A" w14:paraId="51E1A377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CF3CE50" w14:textId="08FC2521" w:rsidR="00875419" w:rsidRPr="00CE6C92" w:rsidRDefault="00EC45F8" w:rsidP="0087541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Lathering the spaces between their fingers with soap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03EA0D7" w14:textId="7986F638" w:rsidR="00875419" w:rsidRPr="00875419" w:rsidRDefault="003A4B4F" w:rsidP="008754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5471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3834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3DAD2069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35C140D9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875419" w:rsidRPr="007D0A1A" w14:paraId="7A3AFB40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848F5E1" w14:textId="3110B49E" w:rsidR="00875419" w:rsidRPr="00CE6C92" w:rsidRDefault="00EC45F8" w:rsidP="00875419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noProof/>
                <w:color w:val="262626" w:themeColor="text1" w:themeTint="D9"/>
                <w:sz w:val="18"/>
                <w:szCs w:val="18"/>
              </w:rPr>
              <w:t>Including the skin under their nails when lathering soap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020D96ED" w14:textId="5CB7A70B" w:rsidR="00875419" w:rsidRPr="00875419" w:rsidRDefault="003A4B4F" w:rsidP="0087541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4503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76051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5419" w:rsidRPr="0087541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5419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5E63C1EF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3413E4BD" w14:textId="77777777" w:rsidR="00875419" w:rsidRPr="007D0A1A" w:rsidRDefault="00875419" w:rsidP="00875419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6563200D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C5C93A" w14:textId="5DAC2B94" w:rsidR="00CB5563" w:rsidRPr="00CE6C92" w:rsidRDefault="00EC45F8" w:rsidP="00CB5563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Scrubbing their hands for at least 20 seconds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15C57D08" w14:textId="75E1C273" w:rsidR="00CB5563" w:rsidRPr="0088239C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3819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20699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545A4FE8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27B8535F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1445A8E9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D189EF" w14:textId="7754FE19" w:rsidR="00CB5563" w:rsidRPr="00CE6C92" w:rsidRDefault="00EC45F8" w:rsidP="00CB5563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Rinsing their hands well under clean, running water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FA56F4A" w14:textId="11761311" w:rsidR="00CB5563" w:rsidRPr="0088239C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86263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71793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18AB3F14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7C9FA9E5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  <w:tr w:rsidR="00CB5563" w:rsidRPr="007D0A1A" w14:paraId="4DA2CB42" w14:textId="77777777" w:rsidTr="003D3EC6">
        <w:trPr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F5BBF1" w14:textId="564A315F" w:rsidR="00CB5563" w:rsidRPr="00E27321" w:rsidRDefault="00EC45F8" w:rsidP="00CB5563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EC45F8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Drying their hands using clean towel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1037C8B9" w14:textId="20CD4C08" w:rsidR="00CB5563" w:rsidRPr="0088239C" w:rsidRDefault="003A4B4F" w:rsidP="00CB556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262626" w:themeColor="text1" w:themeTint="D9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29264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6353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556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B556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471C0F37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1A8078B1" w14:textId="77777777" w:rsidR="00CB5563" w:rsidRPr="007D0A1A" w:rsidRDefault="00CB5563" w:rsidP="00CB556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instrText xml:space="preserve"> FORMTEXT </w:instrTex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separate"/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t> </w:t>
            </w:r>
            <w:r w:rsidRPr="007D0A1A"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  <w:fldChar w:fldCharType="end"/>
            </w:r>
          </w:p>
        </w:tc>
      </w:tr>
    </w:tbl>
    <w:p w14:paraId="04909CEB" w14:textId="77777777" w:rsidR="005C0010" w:rsidRDefault="005C0010">
      <w:pPr>
        <w:rPr>
          <w:rFonts w:eastAsiaTheme="majorEastAsia" w:cstheme="minorHAnsi"/>
          <w:color w:val="404040" w:themeColor="text1" w:themeTint="BF"/>
          <w:sz w:val="24"/>
          <w:szCs w:val="24"/>
        </w:rPr>
      </w:pPr>
      <w:r>
        <w:rPr>
          <w:rFonts w:eastAsiaTheme="majorEastAsia" w:cstheme="minorHAnsi"/>
          <w:color w:val="404040" w:themeColor="text1" w:themeTint="BF"/>
          <w:sz w:val="24"/>
          <w:szCs w:val="2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B43B08">
        <w:trPr>
          <w:cantSplit/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D3675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65DCC7E9" w:rsidR="005402DA" w:rsidRPr="005620D3" w:rsidRDefault="005402DA" w:rsidP="00D3675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 whose name appears above, </w:t>
            </w:r>
            <w:r w:rsidR="00C8157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pply control measures to manage </w:t>
            </w:r>
            <w:r w:rsidR="00DD16F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nfection</w:t>
            </w:r>
            <w:r w:rsidR="00C8157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DD16F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944CFF" w14:textId="6AF455CE" w:rsidR="000055D1" w:rsidRPr="005620D3" w:rsidRDefault="005402DA" w:rsidP="00D3675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B43B08">
        <w:trPr>
          <w:cantSplit/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D3675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D3675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Default="000055D1" w:rsidP="00D3675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155D5150" w:rsidR="002D3F50" w:rsidRDefault="000055D1" w:rsidP="00D3675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p w14:paraId="38052661" w14:textId="77777777" w:rsidR="002D3F50" w:rsidRDefault="002D3F50">
      <w:pPr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br w:type="page"/>
      </w:r>
    </w:p>
    <w:p w14:paraId="389E398C" w14:textId="77777777" w:rsidR="002D3F50" w:rsidRDefault="002D3F50" w:rsidP="002D3F50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9126F53" w14:textId="77777777" w:rsidR="002D3F50" w:rsidRDefault="002D3F50" w:rsidP="002D3F50">
      <w:pPr>
        <w:tabs>
          <w:tab w:val="left" w:pos="180"/>
        </w:tabs>
        <w:spacing w:after="120" w:line="276" w:lineRule="auto"/>
        <w:ind w:firstLine="14"/>
        <w:jc w:val="center"/>
        <w:rPr>
          <w:rFonts w:ascii="Arial" w:hAnsi="Arial" w:cs="Arial"/>
          <w:b/>
          <w:color w:val="404040" w:themeColor="text1" w:themeTint="BF"/>
        </w:rPr>
      </w:pPr>
      <w:r>
        <w:rPr>
          <w:rFonts w:ascii="Arial" w:hAnsi="Arial" w:cs="Arial"/>
          <w:b/>
          <w:color w:val="404040" w:themeColor="text1" w:themeTint="BF"/>
        </w:rPr>
        <w:t>Version Control &amp; Document History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4510"/>
        <w:gridCol w:w="2255"/>
      </w:tblGrid>
      <w:tr w:rsidR="002D3F50" w14:paraId="58959CF2" w14:textId="77777777" w:rsidTr="00D54785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43459739" w14:textId="77777777" w:rsidR="002D3F50" w:rsidRDefault="002D3F50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Date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shd w:val="clear" w:color="auto" w:fill="F2F2F2" w:themeFill="background1" w:themeFillShade="F2"/>
            <w:hideMark/>
          </w:tcPr>
          <w:p w14:paraId="5FC737E7" w14:textId="77777777" w:rsidR="002D3F50" w:rsidRDefault="002D3F50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Summary of Modifications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hideMark/>
          </w:tcPr>
          <w:p w14:paraId="78B87CB8" w14:textId="77777777" w:rsidR="002D3F50" w:rsidRDefault="002D3F50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04040" w:themeColor="text1" w:themeTint="BF"/>
                <w:sz w:val="20"/>
                <w:szCs w:val="20"/>
              </w:rPr>
              <w:t>Version</w:t>
            </w:r>
          </w:p>
        </w:tc>
      </w:tr>
      <w:tr w:rsidR="002D3F50" w14:paraId="76B37D1B" w14:textId="77777777" w:rsidTr="00D54785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7EB2E4B9" w14:textId="77777777" w:rsidR="002D3F50" w:rsidRDefault="002D3F50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25 January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2FFD943B" w14:textId="77777777" w:rsidR="002D3F50" w:rsidRDefault="002D3F50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0 released for publishing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E2C5B33" w14:textId="77777777" w:rsidR="002D3F50" w:rsidRDefault="002D3F50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0</w:t>
            </w:r>
          </w:p>
        </w:tc>
      </w:tr>
      <w:tr w:rsidR="002D3F50" w14:paraId="35E87689" w14:textId="77777777" w:rsidTr="00D54785">
        <w:trPr>
          <w:jc w:val="center"/>
        </w:trPr>
        <w:tc>
          <w:tcPr>
            <w:tcW w:w="1250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5ED35CE2" w14:textId="73D0D65C" w:rsidR="002D3F50" w:rsidRDefault="002D3F50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  <w:highlight w:val="yellow"/>
              </w:rPr>
            </w:pPr>
            <w:r w:rsidRPr="009A3D7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</w:t>
            </w:r>
            <w:r w:rsidR="00A21FF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6</w:t>
            </w:r>
            <w:r w:rsidRPr="009A3D7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ugust 2023</w:t>
            </w:r>
          </w:p>
        </w:tc>
        <w:tc>
          <w:tcPr>
            <w:tcW w:w="250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nil"/>
            </w:tcBorders>
            <w:hideMark/>
          </w:tcPr>
          <w:p w14:paraId="6D9F2F7A" w14:textId="77777777" w:rsidR="002D3F50" w:rsidRDefault="002D3F50" w:rsidP="00D54785">
            <w:pPr>
              <w:tabs>
                <w:tab w:val="left" w:pos="180"/>
              </w:tabs>
              <w:ind w:left="357" w:right="102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Version 1.1 released for publishing</w:t>
            </w:r>
          </w:p>
          <w:p w14:paraId="0EED524F" w14:textId="2521DE3E" w:rsidR="002D3F50" w:rsidRDefault="00B73AEF" w:rsidP="00D54785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left="714" w:right="102" w:hanging="357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ified some items under Parts III, IV and V</w:t>
            </w:r>
          </w:p>
        </w:tc>
        <w:tc>
          <w:tcPr>
            <w:tcW w:w="1250" w:type="pct"/>
            <w:tcBorders>
              <w:top w:val="single" w:sz="4" w:space="0" w:color="A6A6A6" w:themeColor="background1" w:themeShade="A6"/>
              <w:left w:val="nil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417B6542" w14:textId="77777777" w:rsidR="002D3F50" w:rsidRDefault="002D3F50" w:rsidP="00D5478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1.1</w:t>
            </w:r>
          </w:p>
        </w:tc>
      </w:tr>
    </w:tbl>
    <w:p w14:paraId="1CCD91C1" w14:textId="77777777" w:rsidR="000055D1" w:rsidRDefault="000055D1" w:rsidP="00D3675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sectPr w:rsidR="000055D1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546D4" w14:textId="77777777" w:rsidR="003A4B4F" w:rsidRDefault="003A4B4F" w:rsidP="000055D1">
      <w:pPr>
        <w:spacing w:after="0" w:line="240" w:lineRule="auto"/>
      </w:pPr>
      <w:r>
        <w:separator/>
      </w:r>
    </w:p>
  </w:endnote>
  <w:endnote w:type="continuationSeparator" w:id="0">
    <w:p w14:paraId="7EDD5EB6" w14:textId="77777777" w:rsidR="003A4B4F" w:rsidRDefault="003A4B4F" w:rsidP="000055D1">
      <w:pPr>
        <w:spacing w:after="0" w:line="240" w:lineRule="auto"/>
      </w:pPr>
      <w:r>
        <w:continuationSeparator/>
      </w:r>
    </w:p>
  </w:endnote>
  <w:endnote w:type="continuationNotice" w:id="1">
    <w:p w14:paraId="1FE8D0D0" w14:textId="77777777" w:rsidR="003A4B4F" w:rsidRDefault="003A4B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897D2" w14:textId="77777777" w:rsidR="00857F23" w:rsidRPr="000055D1" w:rsidRDefault="000055D1" w:rsidP="00857F2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857F23" w:rsidRPr="00C63CFB">
      <w:rPr>
        <w:color w:val="808080" w:themeColor="background1" w:themeShade="80"/>
        <w:sz w:val="18"/>
      </w:rPr>
      <w:t>Version 1.</w:t>
    </w:r>
    <w:r w:rsidR="00857F23">
      <w:rPr>
        <w:color w:val="808080" w:themeColor="background1" w:themeShade="80"/>
        <w:sz w:val="18"/>
      </w:rPr>
      <w:t>1</w:t>
    </w:r>
    <w:r w:rsidR="00857F23" w:rsidRPr="00C63CFB">
      <w:rPr>
        <w:color w:val="808080" w:themeColor="background1" w:themeShade="80"/>
        <w:sz w:val="18"/>
      </w:rPr>
      <w:t xml:space="preserve"> Produced </w:t>
    </w:r>
    <w:r w:rsidR="00857F23">
      <w:rPr>
        <w:color w:val="808080" w:themeColor="background1" w:themeShade="80"/>
        <w:sz w:val="18"/>
      </w:rPr>
      <w:t>on 1st Nov</w:t>
    </w:r>
    <w:r w:rsidR="00857F23" w:rsidRPr="00C63CFB">
      <w:rPr>
        <w:color w:val="808080" w:themeColor="background1" w:themeShade="80"/>
        <w:sz w:val="18"/>
      </w:rPr>
      <w:t xml:space="preserve"> 202</w:t>
    </w:r>
    <w:r w:rsidR="00857F23">
      <w:rPr>
        <w:color w:val="808080" w:themeColor="background1" w:themeShade="80"/>
        <w:sz w:val="18"/>
      </w:rPr>
      <w:t>3</w:t>
    </w:r>
  </w:p>
  <w:p w14:paraId="521AE970" w14:textId="07153A5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857F23" w:rsidRPr="000055D1">
      <w:rPr>
        <w:rFonts w:cstheme="minorHAnsi"/>
        <w:noProof/>
        <w:color w:val="808080" w:themeColor="background1" w:themeShade="80"/>
        <w:sz w:val="18"/>
      </w:rPr>
      <w:t>©</w:t>
    </w:r>
    <w:r w:rsidR="00857F23" w:rsidRPr="000055D1">
      <w:rPr>
        <w:noProof/>
        <w:color w:val="808080" w:themeColor="background1" w:themeShade="80"/>
        <w:sz w:val="18"/>
      </w:rPr>
      <w:t xml:space="preserve"> </w:t>
    </w:r>
    <w:r w:rsidR="00857F23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13153" w14:textId="77777777" w:rsidR="00857F23" w:rsidRPr="000055D1" w:rsidRDefault="000055D1" w:rsidP="00857F23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B43B08">
      <w:rPr>
        <w:color w:val="808080" w:themeColor="background1" w:themeShade="80"/>
        <w:sz w:val="18"/>
      </w:rPr>
      <w:t>-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857F23" w:rsidRPr="00C63CFB">
      <w:rPr>
        <w:color w:val="808080" w:themeColor="background1" w:themeShade="80"/>
        <w:sz w:val="18"/>
      </w:rPr>
      <w:t>Version 1.</w:t>
    </w:r>
    <w:r w:rsidR="00857F23">
      <w:rPr>
        <w:color w:val="808080" w:themeColor="background1" w:themeShade="80"/>
        <w:sz w:val="18"/>
      </w:rPr>
      <w:t>1</w:t>
    </w:r>
    <w:r w:rsidR="00857F23" w:rsidRPr="00C63CFB">
      <w:rPr>
        <w:color w:val="808080" w:themeColor="background1" w:themeShade="80"/>
        <w:sz w:val="18"/>
      </w:rPr>
      <w:t xml:space="preserve"> Produced </w:t>
    </w:r>
    <w:r w:rsidR="00857F23">
      <w:rPr>
        <w:color w:val="808080" w:themeColor="background1" w:themeShade="80"/>
        <w:sz w:val="18"/>
      </w:rPr>
      <w:t>on 1st Nov</w:t>
    </w:r>
    <w:r w:rsidR="00857F23" w:rsidRPr="00C63CFB">
      <w:rPr>
        <w:color w:val="808080" w:themeColor="background1" w:themeShade="80"/>
        <w:sz w:val="18"/>
      </w:rPr>
      <w:t xml:space="preserve"> 202</w:t>
    </w:r>
    <w:r w:rsidR="00857F23">
      <w:rPr>
        <w:color w:val="808080" w:themeColor="background1" w:themeShade="80"/>
        <w:sz w:val="18"/>
      </w:rPr>
      <w:t>3</w:t>
    </w:r>
  </w:p>
  <w:p w14:paraId="63DECA6C" w14:textId="129E0E01" w:rsidR="000055D1" w:rsidRPr="000055D1" w:rsidRDefault="00857F23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AE69F5" w14:textId="77777777" w:rsidR="00857F23" w:rsidRDefault="00857F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713B3" w14:textId="77777777" w:rsidR="003A4B4F" w:rsidRDefault="003A4B4F" w:rsidP="000055D1">
      <w:pPr>
        <w:spacing w:after="0" w:line="240" w:lineRule="auto"/>
      </w:pPr>
      <w:r>
        <w:separator/>
      </w:r>
    </w:p>
  </w:footnote>
  <w:footnote w:type="continuationSeparator" w:id="0">
    <w:p w14:paraId="58EFD14B" w14:textId="77777777" w:rsidR="003A4B4F" w:rsidRDefault="003A4B4F" w:rsidP="000055D1">
      <w:pPr>
        <w:spacing w:after="0" w:line="240" w:lineRule="auto"/>
      </w:pPr>
      <w:r>
        <w:continuationSeparator/>
      </w:r>
    </w:p>
  </w:footnote>
  <w:footnote w:type="continuationNotice" w:id="1">
    <w:p w14:paraId="56CFB1CB" w14:textId="77777777" w:rsidR="003A4B4F" w:rsidRDefault="003A4B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F33CC" w14:textId="77777777" w:rsidR="00857F23" w:rsidRDefault="00857F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4D6F" w14:textId="77777777" w:rsidR="00857F23" w:rsidRDefault="00857F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7BAF5" w14:textId="77777777" w:rsidR="00857F23" w:rsidRDefault="00857F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A7E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B7FB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5E3DF2"/>
    <w:multiLevelType w:val="hybridMultilevel"/>
    <w:tmpl w:val="3ADEABEC"/>
    <w:lvl w:ilvl="0" w:tplc="FCD4E53E">
      <w:start w:val="1"/>
      <w:numFmt w:val="lowerRoman"/>
      <w:lvlText w:val="%1."/>
      <w:lvlJc w:val="right"/>
      <w:pPr>
        <w:ind w:left="1440" w:hanging="360"/>
      </w:pPr>
      <w:rPr>
        <w:color w:val="404040" w:themeColor="text1" w:themeTint="BF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1A1888"/>
    <w:multiLevelType w:val="hybridMultilevel"/>
    <w:tmpl w:val="F31AD34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DA20E1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160B6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83C4A01"/>
    <w:multiLevelType w:val="hybridMultilevel"/>
    <w:tmpl w:val="EC4A5B7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6F6AA4BE">
      <w:start w:val="1"/>
      <w:numFmt w:val="lowerRoman"/>
      <w:lvlText w:val="%2."/>
      <w:lvlJc w:val="right"/>
      <w:pPr>
        <w:ind w:left="1440" w:hanging="360"/>
      </w:pPr>
      <w:rPr>
        <w:color w:val="404040" w:themeColor="text1" w:themeTint="BF"/>
      </w:r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3358E"/>
    <w:multiLevelType w:val="hybridMultilevel"/>
    <w:tmpl w:val="97B2F97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E320DED4">
      <w:start w:val="1"/>
      <w:numFmt w:val="lowerLetter"/>
      <w:lvlText w:val="%2."/>
      <w:lvlJc w:val="left"/>
      <w:pPr>
        <w:ind w:left="2160" w:hanging="360"/>
      </w:pPr>
      <w:rPr>
        <w:color w:val="404040" w:themeColor="text1" w:themeTint="BF"/>
      </w:r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0AC63DF"/>
    <w:multiLevelType w:val="hybridMultilevel"/>
    <w:tmpl w:val="BB729C7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975B4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C7A6591"/>
    <w:multiLevelType w:val="hybridMultilevel"/>
    <w:tmpl w:val="6E4A8DE4"/>
    <w:lvl w:ilvl="0" w:tplc="FFFFFFFF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13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0605E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734D1E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81F09EC"/>
    <w:multiLevelType w:val="hybridMultilevel"/>
    <w:tmpl w:val="9C0AC4F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9825699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D1017C3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F9552D8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D169AF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78A13FD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2334D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5B800C0"/>
    <w:multiLevelType w:val="hybridMultilevel"/>
    <w:tmpl w:val="F31AD34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69E701D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B2045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72D4AE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7A2C300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425030"/>
    <w:multiLevelType w:val="hybridMultilevel"/>
    <w:tmpl w:val="9C0AC4F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DBC7798"/>
    <w:multiLevelType w:val="hybridMultilevel"/>
    <w:tmpl w:val="5844B5F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2"/>
  </w:num>
  <w:num w:numId="3">
    <w:abstractNumId w:val="13"/>
  </w:num>
  <w:num w:numId="4">
    <w:abstractNumId w:val="16"/>
  </w:num>
  <w:num w:numId="5">
    <w:abstractNumId w:val="9"/>
  </w:num>
  <w:num w:numId="6">
    <w:abstractNumId w:val="10"/>
  </w:num>
  <w:num w:numId="7">
    <w:abstractNumId w:val="0"/>
  </w:num>
  <w:num w:numId="8">
    <w:abstractNumId w:val="14"/>
  </w:num>
  <w:num w:numId="9">
    <w:abstractNumId w:val="23"/>
  </w:num>
  <w:num w:numId="10">
    <w:abstractNumId w:val="26"/>
  </w:num>
  <w:num w:numId="11">
    <w:abstractNumId w:val="17"/>
  </w:num>
  <w:num w:numId="12">
    <w:abstractNumId w:val="15"/>
  </w:num>
  <w:num w:numId="13">
    <w:abstractNumId w:val="20"/>
  </w:num>
  <w:num w:numId="14">
    <w:abstractNumId w:val="30"/>
  </w:num>
  <w:num w:numId="15">
    <w:abstractNumId w:val="2"/>
  </w:num>
  <w:num w:numId="16">
    <w:abstractNumId w:val="21"/>
  </w:num>
  <w:num w:numId="17">
    <w:abstractNumId w:val="5"/>
  </w:num>
  <w:num w:numId="18">
    <w:abstractNumId w:val="8"/>
  </w:num>
  <w:num w:numId="19">
    <w:abstractNumId w:val="11"/>
  </w:num>
  <w:num w:numId="20">
    <w:abstractNumId w:val="3"/>
  </w:num>
  <w:num w:numId="21">
    <w:abstractNumId w:val="19"/>
  </w:num>
  <w:num w:numId="22">
    <w:abstractNumId w:val="28"/>
  </w:num>
  <w:num w:numId="23">
    <w:abstractNumId w:val="7"/>
  </w:num>
  <w:num w:numId="24">
    <w:abstractNumId w:val="18"/>
  </w:num>
  <w:num w:numId="25">
    <w:abstractNumId w:val="29"/>
  </w:num>
  <w:num w:numId="26">
    <w:abstractNumId w:val="6"/>
  </w:num>
  <w:num w:numId="27">
    <w:abstractNumId w:val="25"/>
  </w:num>
  <w:num w:numId="28">
    <w:abstractNumId w:val="6"/>
  </w:num>
  <w:num w:numId="29">
    <w:abstractNumId w:val="27"/>
  </w:num>
  <w:num w:numId="30">
    <w:abstractNumId w:val="24"/>
  </w:num>
  <w:num w:numId="31">
    <w:abstractNumId w:val="4"/>
  </w:num>
  <w:num w:numId="32">
    <w:abstractNumId w:val="1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4FAHITa1AtAAAA"/>
  </w:docVars>
  <w:rsids>
    <w:rsidRoot w:val="002F29A7"/>
    <w:rsid w:val="000055D1"/>
    <w:rsid w:val="00007726"/>
    <w:rsid w:val="00011C14"/>
    <w:rsid w:val="00013528"/>
    <w:rsid w:val="00024A03"/>
    <w:rsid w:val="00026869"/>
    <w:rsid w:val="00027778"/>
    <w:rsid w:val="00037996"/>
    <w:rsid w:val="00050635"/>
    <w:rsid w:val="00050D60"/>
    <w:rsid w:val="00055F06"/>
    <w:rsid w:val="00057D6A"/>
    <w:rsid w:val="0007117B"/>
    <w:rsid w:val="00077B3B"/>
    <w:rsid w:val="00084A34"/>
    <w:rsid w:val="00090BFB"/>
    <w:rsid w:val="000911A1"/>
    <w:rsid w:val="000A3F5E"/>
    <w:rsid w:val="000B26D5"/>
    <w:rsid w:val="000B5988"/>
    <w:rsid w:val="000C2ECE"/>
    <w:rsid w:val="000C5E96"/>
    <w:rsid w:val="000D1CA0"/>
    <w:rsid w:val="000D2F94"/>
    <w:rsid w:val="000D64E2"/>
    <w:rsid w:val="000D7DAE"/>
    <w:rsid w:val="000E4C75"/>
    <w:rsid w:val="000E5908"/>
    <w:rsid w:val="000F2351"/>
    <w:rsid w:val="000F3D9F"/>
    <w:rsid w:val="00110EC4"/>
    <w:rsid w:val="00111E72"/>
    <w:rsid w:val="00123874"/>
    <w:rsid w:val="0013280A"/>
    <w:rsid w:val="00134259"/>
    <w:rsid w:val="00140671"/>
    <w:rsid w:val="0014172A"/>
    <w:rsid w:val="001419C9"/>
    <w:rsid w:val="001438AD"/>
    <w:rsid w:val="00152369"/>
    <w:rsid w:val="00155271"/>
    <w:rsid w:val="001600CB"/>
    <w:rsid w:val="001642A5"/>
    <w:rsid w:val="00174DD4"/>
    <w:rsid w:val="0017654E"/>
    <w:rsid w:val="00181C5B"/>
    <w:rsid w:val="0018395A"/>
    <w:rsid w:val="001A1865"/>
    <w:rsid w:val="001A4BF5"/>
    <w:rsid w:val="001B6458"/>
    <w:rsid w:val="001D456C"/>
    <w:rsid w:val="001E7E30"/>
    <w:rsid w:val="001F02AF"/>
    <w:rsid w:val="001F7394"/>
    <w:rsid w:val="00207496"/>
    <w:rsid w:val="00227C09"/>
    <w:rsid w:val="0023712F"/>
    <w:rsid w:val="002401FB"/>
    <w:rsid w:val="00242A8F"/>
    <w:rsid w:val="002459C7"/>
    <w:rsid w:val="00251FFF"/>
    <w:rsid w:val="00260CAD"/>
    <w:rsid w:val="002637DA"/>
    <w:rsid w:val="00271BB3"/>
    <w:rsid w:val="00274613"/>
    <w:rsid w:val="00277386"/>
    <w:rsid w:val="00281599"/>
    <w:rsid w:val="002825E3"/>
    <w:rsid w:val="00284257"/>
    <w:rsid w:val="00284A49"/>
    <w:rsid w:val="00293A92"/>
    <w:rsid w:val="00294F86"/>
    <w:rsid w:val="002970E7"/>
    <w:rsid w:val="002A10B2"/>
    <w:rsid w:val="002A22AD"/>
    <w:rsid w:val="002A65AC"/>
    <w:rsid w:val="002A7B89"/>
    <w:rsid w:val="002B0F8B"/>
    <w:rsid w:val="002B48D7"/>
    <w:rsid w:val="002B5852"/>
    <w:rsid w:val="002B74C1"/>
    <w:rsid w:val="002B7C87"/>
    <w:rsid w:val="002C025A"/>
    <w:rsid w:val="002C1117"/>
    <w:rsid w:val="002C19C1"/>
    <w:rsid w:val="002C7CE7"/>
    <w:rsid w:val="002D0197"/>
    <w:rsid w:val="002D1EDF"/>
    <w:rsid w:val="002D232F"/>
    <w:rsid w:val="002D3A49"/>
    <w:rsid w:val="002D3F50"/>
    <w:rsid w:val="002D5BE8"/>
    <w:rsid w:val="002D6C29"/>
    <w:rsid w:val="002E1CBF"/>
    <w:rsid w:val="002E56F7"/>
    <w:rsid w:val="002F29A7"/>
    <w:rsid w:val="00305044"/>
    <w:rsid w:val="00307476"/>
    <w:rsid w:val="0031645F"/>
    <w:rsid w:val="00317FF0"/>
    <w:rsid w:val="00321AD8"/>
    <w:rsid w:val="003328A3"/>
    <w:rsid w:val="00333D3E"/>
    <w:rsid w:val="00333FA5"/>
    <w:rsid w:val="00337CFE"/>
    <w:rsid w:val="00340041"/>
    <w:rsid w:val="003448C3"/>
    <w:rsid w:val="00347E12"/>
    <w:rsid w:val="00353F53"/>
    <w:rsid w:val="00355925"/>
    <w:rsid w:val="00356392"/>
    <w:rsid w:val="00357CE3"/>
    <w:rsid w:val="00366570"/>
    <w:rsid w:val="003717DE"/>
    <w:rsid w:val="00374DD8"/>
    <w:rsid w:val="00392787"/>
    <w:rsid w:val="0039482B"/>
    <w:rsid w:val="003A108F"/>
    <w:rsid w:val="003A4011"/>
    <w:rsid w:val="003A4B4F"/>
    <w:rsid w:val="003B0927"/>
    <w:rsid w:val="003C0D90"/>
    <w:rsid w:val="003C1922"/>
    <w:rsid w:val="003C348F"/>
    <w:rsid w:val="003C46A3"/>
    <w:rsid w:val="003C6EF1"/>
    <w:rsid w:val="003E5A30"/>
    <w:rsid w:val="003E6147"/>
    <w:rsid w:val="003E73D8"/>
    <w:rsid w:val="003F06E4"/>
    <w:rsid w:val="003F323F"/>
    <w:rsid w:val="003F39B1"/>
    <w:rsid w:val="003F695D"/>
    <w:rsid w:val="00413AC1"/>
    <w:rsid w:val="004204AB"/>
    <w:rsid w:val="00422819"/>
    <w:rsid w:val="00425875"/>
    <w:rsid w:val="00434F7D"/>
    <w:rsid w:val="00443DE7"/>
    <w:rsid w:val="00446042"/>
    <w:rsid w:val="004463D7"/>
    <w:rsid w:val="0045551A"/>
    <w:rsid w:val="00463DC6"/>
    <w:rsid w:val="00467457"/>
    <w:rsid w:val="00475CBD"/>
    <w:rsid w:val="004831EC"/>
    <w:rsid w:val="00484193"/>
    <w:rsid w:val="004956C9"/>
    <w:rsid w:val="00495CA7"/>
    <w:rsid w:val="004979CD"/>
    <w:rsid w:val="004A2707"/>
    <w:rsid w:val="004A5781"/>
    <w:rsid w:val="004A7C77"/>
    <w:rsid w:val="004B38AE"/>
    <w:rsid w:val="004B7D30"/>
    <w:rsid w:val="004C2561"/>
    <w:rsid w:val="004C5BAE"/>
    <w:rsid w:val="004D770D"/>
    <w:rsid w:val="004D7EE1"/>
    <w:rsid w:val="004E3825"/>
    <w:rsid w:val="004E5CE5"/>
    <w:rsid w:val="004F3AAF"/>
    <w:rsid w:val="004F4D5A"/>
    <w:rsid w:val="004F6804"/>
    <w:rsid w:val="004F7887"/>
    <w:rsid w:val="00500E62"/>
    <w:rsid w:val="0050525F"/>
    <w:rsid w:val="00507BC6"/>
    <w:rsid w:val="00510F6C"/>
    <w:rsid w:val="005349A2"/>
    <w:rsid w:val="00537E22"/>
    <w:rsid w:val="005402DA"/>
    <w:rsid w:val="0054087B"/>
    <w:rsid w:val="005561A8"/>
    <w:rsid w:val="005620D3"/>
    <w:rsid w:val="005703F1"/>
    <w:rsid w:val="00571B9E"/>
    <w:rsid w:val="0057233F"/>
    <w:rsid w:val="0057408F"/>
    <w:rsid w:val="00574ABB"/>
    <w:rsid w:val="0058518F"/>
    <w:rsid w:val="00592784"/>
    <w:rsid w:val="005A52E0"/>
    <w:rsid w:val="005B7BE5"/>
    <w:rsid w:val="005C0010"/>
    <w:rsid w:val="005C589A"/>
    <w:rsid w:val="005D198D"/>
    <w:rsid w:val="005E2A66"/>
    <w:rsid w:val="005E39C9"/>
    <w:rsid w:val="005E6716"/>
    <w:rsid w:val="005F40CE"/>
    <w:rsid w:val="005F4237"/>
    <w:rsid w:val="0060042F"/>
    <w:rsid w:val="00600C4D"/>
    <w:rsid w:val="00603DBC"/>
    <w:rsid w:val="0060554A"/>
    <w:rsid w:val="00606747"/>
    <w:rsid w:val="00606D92"/>
    <w:rsid w:val="0061052F"/>
    <w:rsid w:val="00614B99"/>
    <w:rsid w:val="00623940"/>
    <w:rsid w:val="0062445E"/>
    <w:rsid w:val="0063408C"/>
    <w:rsid w:val="00636A69"/>
    <w:rsid w:val="006376C4"/>
    <w:rsid w:val="0064264E"/>
    <w:rsid w:val="006740F2"/>
    <w:rsid w:val="00677C69"/>
    <w:rsid w:val="006836B1"/>
    <w:rsid w:val="00687F58"/>
    <w:rsid w:val="00696CD6"/>
    <w:rsid w:val="006974C4"/>
    <w:rsid w:val="006A3EDD"/>
    <w:rsid w:val="006A6FB3"/>
    <w:rsid w:val="006B18BC"/>
    <w:rsid w:val="006B3E98"/>
    <w:rsid w:val="006D3922"/>
    <w:rsid w:val="006D55C3"/>
    <w:rsid w:val="006E0275"/>
    <w:rsid w:val="006F1577"/>
    <w:rsid w:val="006F300B"/>
    <w:rsid w:val="006F4B96"/>
    <w:rsid w:val="00711223"/>
    <w:rsid w:val="00714E53"/>
    <w:rsid w:val="0072092E"/>
    <w:rsid w:val="00730B38"/>
    <w:rsid w:val="00745C53"/>
    <w:rsid w:val="00746FE0"/>
    <w:rsid w:val="0075011A"/>
    <w:rsid w:val="007541DC"/>
    <w:rsid w:val="0075536A"/>
    <w:rsid w:val="007632EA"/>
    <w:rsid w:val="007759C0"/>
    <w:rsid w:val="00780E74"/>
    <w:rsid w:val="007833DD"/>
    <w:rsid w:val="00787877"/>
    <w:rsid w:val="007902FE"/>
    <w:rsid w:val="00795130"/>
    <w:rsid w:val="007A0D4A"/>
    <w:rsid w:val="007A17BF"/>
    <w:rsid w:val="007B1A27"/>
    <w:rsid w:val="007C7ED7"/>
    <w:rsid w:val="007D1377"/>
    <w:rsid w:val="007D1DFD"/>
    <w:rsid w:val="007D1F1E"/>
    <w:rsid w:val="007E139C"/>
    <w:rsid w:val="007E5297"/>
    <w:rsid w:val="007E5881"/>
    <w:rsid w:val="007E7B23"/>
    <w:rsid w:val="008001E7"/>
    <w:rsid w:val="00803358"/>
    <w:rsid w:val="00803D5D"/>
    <w:rsid w:val="0081434B"/>
    <w:rsid w:val="00816855"/>
    <w:rsid w:val="00816A13"/>
    <w:rsid w:val="00820199"/>
    <w:rsid w:val="00820E5B"/>
    <w:rsid w:val="0082191E"/>
    <w:rsid w:val="00821D41"/>
    <w:rsid w:val="00824DF0"/>
    <w:rsid w:val="008266BE"/>
    <w:rsid w:val="0083339D"/>
    <w:rsid w:val="00833703"/>
    <w:rsid w:val="00834598"/>
    <w:rsid w:val="008364A5"/>
    <w:rsid w:val="0083702D"/>
    <w:rsid w:val="00837F49"/>
    <w:rsid w:val="0084191C"/>
    <w:rsid w:val="00843CC8"/>
    <w:rsid w:val="0084479A"/>
    <w:rsid w:val="0084504D"/>
    <w:rsid w:val="008456BF"/>
    <w:rsid w:val="00845BC6"/>
    <w:rsid w:val="00855E4E"/>
    <w:rsid w:val="00857F23"/>
    <w:rsid w:val="00861602"/>
    <w:rsid w:val="00861656"/>
    <w:rsid w:val="0086738D"/>
    <w:rsid w:val="00867B61"/>
    <w:rsid w:val="008727A0"/>
    <w:rsid w:val="00875419"/>
    <w:rsid w:val="00876B60"/>
    <w:rsid w:val="0088239C"/>
    <w:rsid w:val="00890AB3"/>
    <w:rsid w:val="008A120A"/>
    <w:rsid w:val="008A5D1D"/>
    <w:rsid w:val="008C36FE"/>
    <w:rsid w:val="008C68C0"/>
    <w:rsid w:val="008C6C99"/>
    <w:rsid w:val="008D0CAE"/>
    <w:rsid w:val="008D4457"/>
    <w:rsid w:val="008E5D18"/>
    <w:rsid w:val="008E7651"/>
    <w:rsid w:val="008F0473"/>
    <w:rsid w:val="00903D3F"/>
    <w:rsid w:val="009049EB"/>
    <w:rsid w:val="00905C74"/>
    <w:rsid w:val="009139E3"/>
    <w:rsid w:val="009153F8"/>
    <w:rsid w:val="0091541A"/>
    <w:rsid w:val="00917131"/>
    <w:rsid w:val="00922AEF"/>
    <w:rsid w:val="009263C6"/>
    <w:rsid w:val="00926BF3"/>
    <w:rsid w:val="0092792C"/>
    <w:rsid w:val="0093648B"/>
    <w:rsid w:val="00946947"/>
    <w:rsid w:val="00954A55"/>
    <w:rsid w:val="00971458"/>
    <w:rsid w:val="0097206A"/>
    <w:rsid w:val="0098705F"/>
    <w:rsid w:val="009905B3"/>
    <w:rsid w:val="00994240"/>
    <w:rsid w:val="009977DA"/>
    <w:rsid w:val="009A3D78"/>
    <w:rsid w:val="009A65BB"/>
    <w:rsid w:val="009B3D69"/>
    <w:rsid w:val="009B4929"/>
    <w:rsid w:val="009C0CE6"/>
    <w:rsid w:val="009C6561"/>
    <w:rsid w:val="009D0741"/>
    <w:rsid w:val="009D2446"/>
    <w:rsid w:val="009E4E12"/>
    <w:rsid w:val="009E6E1A"/>
    <w:rsid w:val="009F093C"/>
    <w:rsid w:val="00A0112C"/>
    <w:rsid w:val="00A113A6"/>
    <w:rsid w:val="00A11D73"/>
    <w:rsid w:val="00A14E6F"/>
    <w:rsid w:val="00A1500F"/>
    <w:rsid w:val="00A15241"/>
    <w:rsid w:val="00A208DB"/>
    <w:rsid w:val="00A21FF6"/>
    <w:rsid w:val="00A24B3A"/>
    <w:rsid w:val="00A25057"/>
    <w:rsid w:val="00A31C73"/>
    <w:rsid w:val="00A3355D"/>
    <w:rsid w:val="00A413A5"/>
    <w:rsid w:val="00A41687"/>
    <w:rsid w:val="00A4185C"/>
    <w:rsid w:val="00A57FDB"/>
    <w:rsid w:val="00A61D10"/>
    <w:rsid w:val="00A70E5D"/>
    <w:rsid w:val="00A716CB"/>
    <w:rsid w:val="00A81CD2"/>
    <w:rsid w:val="00A8794D"/>
    <w:rsid w:val="00A912A4"/>
    <w:rsid w:val="00A97163"/>
    <w:rsid w:val="00AA0942"/>
    <w:rsid w:val="00AA55C3"/>
    <w:rsid w:val="00AB2380"/>
    <w:rsid w:val="00AC12DD"/>
    <w:rsid w:val="00AC7324"/>
    <w:rsid w:val="00AD0901"/>
    <w:rsid w:val="00AD4ADF"/>
    <w:rsid w:val="00AE20D9"/>
    <w:rsid w:val="00AE3CC5"/>
    <w:rsid w:val="00AE719F"/>
    <w:rsid w:val="00AF0ED4"/>
    <w:rsid w:val="00AF70CA"/>
    <w:rsid w:val="00B00F34"/>
    <w:rsid w:val="00B04998"/>
    <w:rsid w:val="00B21D93"/>
    <w:rsid w:val="00B2215F"/>
    <w:rsid w:val="00B25313"/>
    <w:rsid w:val="00B26548"/>
    <w:rsid w:val="00B26B3E"/>
    <w:rsid w:val="00B4322F"/>
    <w:rsid w:val="00B43B08"/>
    <w:rsid w:val="00B47C92"/>
    <w:rsid w:val="00B508EA"/>
    <w:rsid w:val="00B52831"/>
    <w:rsid w:val="00B54294"/>
    <w:rsid w:val="00B569C8"/>
    <w:rsid w:val="00B577F0"/>
    <w:rsid w:val="00B61467"/>
    <w:rsid w:val="00B73AEF"/>
    <w:rsid w:val="00B75A92"/>
    <w:rsid w:val="00B766E4"/>
    <w:rsid w:val="00B803F9"/>
    <w:rsid w:val="00B841A0"/>
    <w:rsid w:val="00B9532D"/>
    <w:rsid w:val="00BA1093"/>
    <w:rsid w:val="00BA17D2"/>
    <w:rsid w:val="00BB0F7D"/>
    <w:rsid w:val="00BB1D90"/>
    <w:rsid w:val="00BB2774"/>
    <w:rsid w:val="00BB5D38"/>
    <w:rsid w:val="00BC0B74"/>
    <w:rsid w:val="00BD4DF6"/>
    <w:rsid w:val="00BD5C72"/>
    <w:rsid w:val="00BE46ED"/>
    <w:rsid w:val="00BE5284"/>
    <w:rsid w:val="00BE7EB7"/>
    <w:rsid w:val="00BF08CB"/>
    <w:rsid w:val="00C04052"/>
    <w:rsid w:val="00C13835"/>
    <w:rsid w:val="00C14BED"/>
    <w:rsid w:val="00C15485"/>
    <w:rsid w:val="00C26A39"/>
    <w:rsid w:val="00C272E7"/>
    <w:rsid w:val="00C36234"/>
    <w:rsid w:val="00C46563"/>
    <w:rsid w:val="00C56B45"/>
    <w:rsid w:val="00C667AC"/>
    <w:rsid w:val="00C70A02"/>
    <w:rsid w:val="00C7379A"/>
    <w:rsid w:val="00C75383"/>
    <w:rsid w:val="00C771D2"/>
    <w:rsid w:val="00C8157F"/>
    <w:rsid w:val="00C860C2"/>
    <w:rsid w:val="00C92B7A"/>
    <w:rsid w:val="00CA19D1"/>
    <w:rsid w:val="00CA2C59"/>
    <w:rsid w:val="00CB5563"/>
    <w:rsid w:val="00CB7D2A"/>
    <w:rsid w:val="00CC03DC"/>
    <w:rsid w:val="00CC268F"/>
    <w:rsid w:val="00CC46FB"/>
    <w:rsid w:val="00CC69F8"/>
    <w:rsid w:val="00CD0CD1"/>
    <w:rsid w:val="00CE17B5"/>
    <w:rsid w:val="00CE4FAB"/>
    <w:rsid w:val="00CE6C92"/>
    <w:rsid w:val="00CF3CA3"/>
    <w:rsid w:val="00D13CC8"/>
    <w:rsid w:val="00D3402E"/>
    <w:rsid w:val="00D36758"/>
    <w:rsid w:val="00D431B2"/>
    <w:rsid w:val="00D4371F"/>
    <w:rsid w:val="00D443DD"/>
    <w:rsid w:val="00D645BA"/>
    <w:rsid w:val="00D73F8F"/>
    <w:rsid w:val="00D81272"/>
    <w:rsid w:val="00D850A7"/>
    <w:rsid w:val="00DA2DC4"/>
    <w:rsid w:val="00DB11D1"/>
    <w:rsid w:val="00DC101D"/>
    <w:rsid w:val="00DC5FE1"/>
    <w:rsid w:val="00DD06C6"/>
    <w:rsid w:val="00DD10D7"/>
    <w:rsid w:val="00DD14BE"/>
    <w:rsid w:val="00DD16FF"/>
    <w:rsid w:val="00DD5689"/>
    <w:rsid w:val="00DF244F"/>
    <w:rsid w:val="00DF47CC"/>
    <w:rsid w:val="00DF554E"/>
    <w:rsid w:val="00E12640"/>
    <w:rsid w:val="00E143C3"/>
    <w:rsid w:val="00E15B59"/>
    <w:rsid w:val="00E25721"/>
    <w:rsid w:val="00E2682D"/>
    <w:rsid w:val="00E27321"/>
    <w:rsid w:val="00E32863"/>
    <w:rsid w:val="00E32AB1"/>
    <w:rsid w:val="00E37437"/>
    <w:rsid w:val="00E42061"/>
    <w:rsid w:val="00E4787D"/>
    <w:rsid w:val="00E53E99"/>
    <w:rsid w:val="00E63FCB"/>
    <w:rsid w:val="00E672A6"/>
    <w:rsid w:val="00E83E57"/>
    <w:rsid w:val="00E8421C"/>
    <w:rsid w:val="00E846C4"/>
    <w:rsid w:val="00E8651B"/>
    <w:rsid w:val="00E929C5"/>
    <w:rsid w:val="00E97688"/>
    <w:rsid w:val="00EA07BB"/>
    <w:rsid w:val="00EA128D"/>
    <w:rsid w:val="00EA58FB"/>
    <w:rsid w:val="00EA5DC2"/>
    <w:rsid w:val="00EB0C96"/>
    <w:rsid w:val="00EB3156"/>
    <w:rsid w:val="00EB3281"/>
    <w:rsid w:val="00EB54F4"/>
    <w:rsid w:val="00EC221D"/>
    <w:rsid w:val="00EC45F8"/>
    <w:rsid w:val="00ED1D32"/>
    <w:rsid w:val="00EE2CB4"/>
    <w:rsid w:val="00EE7EEC"/>
    <w:rsid w:val="00EF4011"/>
    <w:rsid w:val="00EF6F5A"/>
    <w:rsid w:val="00F01E1B"/>
    <w:rsid w:val="00F2058B"/>
    <w:rsid w:val="00F45CB2"/>
    <w:rsid w:val="00F50845"/>
    <w:rsid w:val="00F55703"/>
    <w:rsid w:val="00F63EE0"/>
    <w:rsid w:val="00F703A9"/>
    <w:rsid w:val="00F80F0B"/>
    <w:rsid w:val="00F84DB3"/>
    <w:rsid w:val="00F9062B"/>
    <w:rsid w:val="00F9457D"/>
    <w:rsid w:val="00F96327"/>
    <w:rsid w:val="00F97DEC"/>
    <w:rsid w:val="00FA2D2D"/>
    <w:rsid w:val="00FA5193"/>
    <w:rsid w:val="00FB2CD7"/>
    <w:rsid w:val="00FB3964"/>
    <w:rsid w:val="00FB4C23"/>
    <w:rsid w:val="00FB6D00"/>
    <w:rsid w:val="00FB6EF4"/>
    <w:rsid w:val="00FC4515"/>
    <w:rsid w:val="00FC7103"/>
    <w:rsid w:val="00FD02E8"/>
    <w:rsid w:val="00FD2297"/>
    <w:rsid w:val="00FD2DA6"/>
    <w:rsid w:val="00FD4A92"/>
    <w:rsid w:val="00FE5498"/>
    <w:rsid w:val="00FE5737"/>
    <w:rsid w:val="00FF0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000CEA92-4B33-4447-AF51-7540A6970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F909B8-2772-4F1F-A650-BF7794090D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49A19B-1388-4860-9F13-F7BE060B3A1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17</Pages>
  <Words>2766</Words>
  <Characters>14231</Characters>
  <Application>Microsoft Office Word</Application>
  <DocSecurity>0</DocSecurity>
  <Lines>822</Lines>
  <Paragraphs>5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27</cp:revision>
  <dcterms:created xsi:type="dcterms:W3CDTF">2020-08-02T03:31:00Z</dcterms:created>
  <dcterms:modified xsi:type="dcterms:W3CDTF">2023-12-04T04:4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51334FE81C084784F3072C334382AE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8-26T04:25:43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463722f0-dfa7-46de-b1cb-514718657879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294e851aabe5fafea16262c7319dfb0345e234376e6d3305a1a11c595f90b1be</vt:lpwstr>
  </property>
  <property fmtid="{D5CDD505-2E9C-101B-9397-08002B2CF9AE}" pid="12" name="Order">
    <vt:r8>965053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TemplateUrl">
    <vt:lpwstr/>
  </property>
  <property fmtid="{D5CDD505-2E9C-101B-9397-08002B2CF9AE}" pid="17" name="ComplianceAssetId">
    <vt:lpwstr/>
  </property>
  <property fmtid="{D5CDD505-2E9C-101B-9397-08002B2CF9AE}" pid="18" name="Nameofdocument">
    <vt:lpwstr>Observation Form</vt:lpwstr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_SourceUrl">
    <vt:lpwstr/>
  </property>
  <property fmtid="{D5CDD505-2E9C-101B-9397-08002B2CF9AE}" pid="22" name="_SharedFileIndex">
    <vt:lpwstr/>
  </property>
</Properties>
</file>